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8E4A14" w:rsidRDefault="00CF06C1">
      <w:pPr>
        <w:jc w:val="center"/>
        <w:rPr>
          <w:b/>
        </w:rPr>
      </w:pPr>
      <w:r>
        <w:rPr>
          <w:b/>
        </w:rPr>
        <w:t xml:space="preserve">Universidade Federal do Oeste do Pará </w:t>
      </w:r>
    </w:p>
    <w:p w14:paraId="00000002" w14:textId="77777777" w:rsidR="008E4A14" w:rsidRDefault="00CF06C1">
      <w:pPr>
        <w:jc w:val="center"/>
        <w:rPr>
          <w:b/>
        </w:rPr>
      </w:pPr>
      <w:r>
        <w:rPr>
          <w:b/>
        </w:rPr>
        <w:t xml:space="preserve">Instituto de Ciências e Tecnologia das Águas </w:t>
      </w:r>
    </w:p>
    <w:p w14:paraId="00000003" w14:textId="77777777" w:rsidR="008E4A14" w:rsidRDefault="00CF06C1">
      <w:pPr>
        <w:jc w:val="center"/>
        <w:rPr>
          <w:b/>
        </w:rPr>
      </w:pPr>
      <w:r>
        <w:rPr>
          <w:b/>
        </w:rPr>
        <w:t>Programa de Pós-Graduação em Biodiversidade</w:t>
      </w:r>
    </w:p>
    <w:p w14:paraId="00000004" w14:textId="77777777" w:rsidR="008E4A14" w:rsidRDefault="00CF06C1">
      <w:pPr>
        <w:spacing w:line="327" w:lineRule="auto"/>
      </w:pPr>
      <w:r>
        <w:t xml:space="preserve"> </w:t>
      </w:r>
    </w:p>
    <w:p w14:paraId="00000005" w14:textId="77777777" w:rsidR="008E4A14" w:rsidRDefault="00CF06C1">
      <w:pPr>
        <w:spacing w:line="327" w:lineRule="auto"/>
      </w:pPr>
      <w:r>
        <w:t xml:space="preserve"> </w:t>
      </w:r>
    </w:p>
    <w:p w14:paraId="00000006" w14:textId="77777777" w:rsidR="008E4A14" w:rsidRDefault="00CF06C1">
      <w:pPr>
        <w:jc w:val="center"/>
        <w:rPr>
          <w:b/>
          <w:u w:val="single"/>
        </w:rPr>
      </w:pPr>
      <w:r>
        <w:rPr>
          <w:b/>
          <w:u w:val="single"/>
        </w:rPr>
        <w:t>EDITAL 01/2023 - PPGBEES</w:t>
      </w:r>
    </w:p>
    <w:p w14:paraId="00000007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08" w14:textId="39908C6F" w:rsidR="008E4A14" w:rsidRDefault="00CF06C1">
      <w:pPr>
        <w:ind w:left="3680"/>
        <w:jc w:val="both"/>
      </w:pPr>
      <w:r>
        <w:t xml:space="preserve">Estabelece normas para a Eleição do Coordenador e Vice Coordenador do Programa de Pós-Graduação em Biodiversidade, do Instituto de Ciência e Tecnologia das Águas (ICTA), da Universidade Federal do Oeste do Pará (UFOPA), para o período de </w:t>
      </w:r>
      <w:r w:rsidRPr="009C39A5">
        <w:t>2023 a 202</w:t>
      </w:r>
      <w:r w:rsidR="009C39A5" w:rsidRPr="009C39A5">
        <w:t>5</w:t>
      </w:r>
      <w:r>
        <w:t xml:space="preserve">, e dá </w:t>
      </w:r>
      <w:r>
        <w:t>outras providências.</w:t>
      </w:r>
    </w:p>
    <w:p w14:paraId="00000009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0A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0B" w14:textId="77777777" w:rsidR="008E4A14" w:rsidRDefault="00CF06C1">
      <w:pPr>
        <w:pStyle w:val="Ttulo2"/>
        <w:keepNext w:val="0"/>
        <w:keepLines w:val="0"/>
        <w:spacing w:after="80" w:line="360" w:lineRule="auto"/>
        <w:rPr>
          <w:b/>
          <w:sz w:val="22"/>
          <w:szCs w:val="22"/>
        </w:rPr>
      </w:pPr>
      <w:bookmarkStart w:id="0" w:name="_heading=h.gjdgxs" w:colFirst="0" w:colLast="0"/>
      <w:bookmarkEnd w:id="0"/>
      <w:r>
        <w:rPr>
          <w:b/>
          <w:sz w:val="22"/>
          <w:szCs w:val="22"/>
        </w:rPr>
        <w:t>DAS DISPOSIÇÕES PRELIMINARES</w:t>
      </w:r>
    </w:p>
    <w:p w14:paraId="0000000C" w14:textId="77777777" w:rsidR="008E4A14" w:rsidRDefault="00CF06C1">
      <w:pPr>
        <w:spacing w:line="327" w:lineRule="auto"/>
        <w:jc w:val="center"/>
      </w:pPr>
      <w:r>
        <w:t xml:space="preserve"> </w:t>
      </w:r>
    </w:p>
    <w:p w14:paraId="0000000D" w14:textId="77777777" w:rsidR="008E4A14" w:rsidRDefault="00CF06C1">
      <w:pPr>
        <w:spacing w:line="327" w:lineRule="auto"/>
        <w:jc w:val="center"/>
        <w:rPr>
          <w:b/>
        </w:rPr>
      </w:pPr>
      <w:r>
        <w:rPr>
          <w:b/>
        </w:rPr>
        <w:t>DA COMISSÃO ELEITORAL</w:t>
      </w:r>
    </w:p>
    <w:p w14:paraId="0000000E" w14:textId="77777777" w:rsidR="008E4A14" w:rsidRDefault="00CF06C1">
      <w:pPr>
        <w:spacing w:line="327" w:lineRule="auto"/>
        <w:jc w:val="center"/>
      </w:pPr>
      <w:r>
        <w:t xml:space="preserve"> </w:t>
      </w:r>
    </w:p>
    <w:p w14:paraId="0000000F" w14:textId="331F3407" w:rsidR="008E4A14" w:rsidRDefault="00CF06C1">
      <w:pPr>
        <w:spacing w:line="327" w:lineRule="auto"/>
        <w:jc w:val="both"/>
      </w:pPr>
      <w:r>
        <w:t>Art. 1º - A Eleição para os cargos de Coordenador e Vice Coordenador do Programa de Pós-Graduação em Biodiversidade, do Instituto de Ciência e Tecnologia das Águas - ICTA, da U</w:t>
      </w:r>
      <w:r>
        <w:t xml:space="preserve">niversidade Federal do Oeste do Pará - UFOPA, para o período de </w:t>
      </w:r>
      <w:r w:rsidRPr="009C39A5">
        <w:t>2023 a 202</w:t>
      </w:r>
      <w:r w:rsidR="009C39A5" w:rsidRPr="009C39A5">
        <w:t>5</w:t>
      </w:r>
      <w:r>
        <w:t>, bem como as atividades da Comissão Eleitoral serão reguladas pelo presente regimento.</w:t>
      </w:r>
    </w:p>
    <w:p w14:paraId="00000010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11" w14:textId="21A224BE" w:rsidR="008E4A14" w:rsidRDefault="00CF06C1">
      <w:pPr>
        <w:spacing w:line="327" w:lineRule="auto"/>
        <w:jc w:val="both"/>
      </w:pPr>
      <w:r>
        <w:t xml:space="preserve">Art. 2º - A Comissão Eleitoral, instituída pela </w:t>
      </w:r>
      <w:sdt>
        <w:sdtPr>
          <w:tag w:val="goog_rdk_0"/>
          <w:id w:val="-885096338"/>
        </w:sdtPr>
        <w:sdtEndPr/>
        <w:sdtContent>
          <w:r w:rsidR="009C39A5" w:rsidRPr="009C39A5">
            <w:t xml:space="preserve">Portaria no </w:t>
          </w:r>
          <w:r>
            <w:t>004</w:t>
          </w:r>
          <w:r w:rsidR="009C39A5" w:rsidRPr="009C39A5">
            <w:t xml:space="preserve">, de </w:t>
          </w:r>
          <w:r>
            <w:t>01</w:t>
          </w:r>
          <w:r w:rsidR="009C39A5" w:rsidRPr="009C39A5">
            <w:t xml:space="preserve"> de </w:t>
          </w:r>
          <w:r>
            <w:t>feverei</w:t>
          </w:r>
          <w:r w:rsidR="009C39A5" w:rsidRPr="009C39A5">
            <w:t>ro de 2023-PRO</w:t>
          </w:r>
          <w:r>
            <w:t>PPIT</w:t>
          </w:r>
          <w:bookmarkStart w:id="1" w:name="_GoBack"/>
          <w:bookmarkEnd w:id="1"/>
        </w:sdtContent>
      </w:sdt>
      <w:r>
        <w:t>, é composta por:</w:t>
      </w:r>
    </w:p>
    <w:p w14:paraId="00000012" w14:textId="77777777" w:rsidR="008E4A14" w:rsidRDefault="00CF06C1">
      <w:pPr>
        <w:spacing w:line="327" w:lineRule="auto"/>
        <w:jc w:val="both"/>
      </w:pPr>
      <w:r>
        <w:t>- Dois docentes do Programa de Pós-Graduação em Biodiversidade;</w:t>
      </w:r>
    </w:p>
    <w:p w14:paraId="00000013" w14:textId="77777777" w:rsidR="008E4A14" w:rsidRDefault="00CF06C1">
      <w:pPr>
        <w:spacing w:line="327" w:lineRule="auto"/>
        <w:jc w:val="both"/>
      </w:pPr>
      <w:r>
        <w:t>- Um discente regular do Programa de Pós-Graduação em Biodiversidade;</w:t>
      </w:r>
    </w:p>
    <w:p w14:paraId="00000014" w14:textId="77777777" w:rsidR="008E4A14" w:rsidRDefault="00CF06C1">
      <w:pPr>
        <w:spacing w:line="327" w:lineRule="auto"/>
        <w:jc w:val="both"/>
      </w:pPr>
      <w:r>
        <w:t>- Um técnico do Programa de Pós-Graduação em Biodiversidade.</w:t>
      </w:r>
    </w:p>
    <w:p w14:paraId="00000015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16" w14:textId="77777777" w:rsidR="008E4A14" w:rsidRDefault="00CF06C1">
      <w:pPr>
        <w:spacing w:line="327" w:lineRule="auto"/>
        <w:jc w:val="both"/>
      </w:pPr>
      <w:r>
        <w:t>Art. 3º - É competência da Comissã</w:t>
      </w:r>
      <w:r>
        <w:t>o Eleitoral, dentre outras atribuições:</w:t>
      </w:r>
    </w:p>
    <w:p w14:paraId="00000017" w14:textId="77777777" w:rsidR="008E4A14" w:rsidRDefault="00CF06C1">
      <w:pPr>
        <w:spacing w:line="327" w:lineRule="auto"/>
        <w:jc w:val="both"/>
      </w:pPr>
      <w:r>
        <w:t>I - Zelar pelo cumprimento deste regimento;</w:t>
      </w:r>
    </w:p>
    <w:p w14:paraId="00000018" w14:textId="77777777" w:rsidR="008E4A14" w:rsidRDefault="00CF06C1">
      <w:pPr>
        <w:spacing w:line="327" w:lineRule="auto"/>
        <w:jc w:val="both"/>
      </w:pPr>
      <w:r>
        <w:t>II - Organizar e presidir o Processo Eleitoral, a saber:</w:t>
      </w:r>
    </w:p>
    <w:p w14:paraId="00000019" w14:textId="77777777" w:rsidR="008E4A14" w:rsidRDefault="00CF06C1">
      <w:pPr>
        <w:spacing w:line="327" w:lineRule="auto"/>
        <w:jc w:val="both"/>
      </w:pPr>
      <w:r>
        <w:t xml:space="preserve">- Elaborar e disponibilizar formulário padronizado e único para inscrição das chapas; </w:t>
      </w:r>
    </w:p>
    <w:p w14:paraId="0000001A" w14:textId="77777777" w:rsidR="008E4A14" w:rsidRDefault="00CF06C1">
      <w:pPr>
        <w:spacing w:line="327" w:lineRule="auto"/>
        <w:jc w:val="both"/>
      </w:pPr>
      <w:r>
        <w:t xml:space="preserve">- Registrar, deferir, indeferir e divulgar as inscrições de candidaturas ao pleito; </w:t>
      </w:r>
    </w:p>
    <w:p w14:paraId="0000001B" w14:textId="77777777" w:rsidR="008E4A14" w:rsidRDefault="00CF06C1">
      <w:pPr>
        <w:spacing w:line="327" w:lineRule="auto"/>
        <w:jc w:val="both"/>
      </w:pPr>
      <w:r>
        <w:t xml:space="preserve">- Cuidar da observância de prazos e do calendário eleitoral (em anexo); </w:t>
      </w:r>
    </w:p>
    <w:p w14:paraId="0000001C" w14:textId="77777777" w:rsidR="008E4A14" w:rsidRDefault="00CF06C1">
      <w:pPr>
        <w:spacing w:line="327" w:lineRule="auto"/>
        <w:jc w:val="both"/>
      </w:pPr>
      <w:r>
        <w:t xml:space="preserve">- Coordenar as condições para a realização do pleito (via </w:t>
      </w:r>
      <w:proofErr w:type="spellStart"/>
      <w:r>
        <w:t>SIGEleição</w:t>
      </w:r>
      <w:proofErr w:type="spellEnd"/>
      <w:r>
        <w:t xml:space="preserve">); </w:t>
      </w:r>
    </w:p>
    <w:p w14:paraId="0000001D" w14:textId="77777777" w:rsidR="008E4A14" w:rsidRDefault="00CF06C1">
      <w:pPr>
        <w:spacing w:line="327" w:lineRule="auto"/>
        <w:jc w:val="both"/>
      </w:pPr>
      <w:r>
        <w:t>- Receber, analisar e julg</w:t>
      </w:r>
      <w:r>
        <w:t xml:space="preserve">ar os recursos impetrados, coletiva e/ou individualmente, que digam respeito, exclusivamente, ao pleito eleitoral aqui estabelecido; </w:t>
      </w:r>
    </w:p>
    <w:p w14:paraId="0000001E" w14:textId="77777777" w:rsidR="008E4A14" w:rsidRDefault="00CF06C1">
      <w:pPr>
        <w:spacing w:line="327" w:lineRule="auto"/>
        <w:jc w:val="both"/>
      </w:pPr>
      <w:r>
        <w:lastRenderedPageBreak/>
        <w:t>- Encaminhar ao Colegiado do Programa de Pós-Graduação em Biodiversidade o resultado final da eleição para sua homologação</w:t>
      </w:r>
      <w:r>
        <w:t>.</w:t>
      </w:r>
    </w:p>
    <w:p w14:paraId="0000001F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20" w14:textId="77777777" w:rsidR="008E4A14" w:rsidRDefault="00CF06C1">
      <w:pPr>
        <w:pStyle w:val="Ttulo2"/>
        <w:keepNext w:val="0"/>
        <w:keepLines w:val="0"/>
        <w:spacing w:after="80" w:line="360" w:lineRule="auto"/>
        <w:rPr>
          <w:b/>
          <w:sz w:val="22"/>
          <w:szCs w:val="22"/>
        </w:rPr>
      </w:pPr>
      <w:bookmarkStart w:id="2" w:name="_heading=h.30j0zll" w:colFirst="0" w:colLast="0"/>
      <w:bookmarkEnd w:id="2"/>
      <w:r>
        <w:rPr>
          <w:b/>
          <w:sz w:val="22"/>
          <w:szCs w:val="22"/>
        </w:rPr>
        <w:t>DOS ELEITORES AO CARGO DE COORDENADOR E VICE COORDENADOR</w:t>
      </w:r>
    </w:p>
    <w:p w14:paraId="00000021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22" w14:textId="77777777" w:rsidR="008E4A14" w:rsidRDefault="00CF06C1">
      <w:pPr>
        <w:spacing w:line="327" w:lineRule="auto"/>
        <w:jc w:val="both"/>
      </w:pPr>
      <w:r>
        <w:t>Art. 4º - São eleitores no pleito, previstos neste regimento:</w:t>
      </w:r>
    </w:p>
    <w:p w14:paraId="00000023" w14:textId="77777777" w:rsidR="008E4A14" w:rsidRDefault="00CF06C1">
      <w:pPr>
        <w:spacing w:line="327" w:lineRule="auto"/>
        <w:jc w:val="both"/>
      </w:pPr>
      <w:r>
        <w:t xml:space="preserve">- </w:t>
      </w:r>
      <w:r w:rsidRPr="00E224B7">
        <w:t>Docentes do corpo permanente</w:t>
      </w:r>
      <w:r>
        <w:t xml:space="preserve"> do Programa de Pós-Graduação em Biodiversidade em pleno exercício de suas funções;</w:t>
      </w:r>
    </w:p>
    <w:p w14:paraId="00000024" w14:textId="77777777" w:rsidR="008E4A14" w:rsidRDefault="00CF06C1">
      <w:pPr>
        <w:spacing w:line="327" w:lineRule="auto"/>
        <w:jc w:val="both"/>
      </w:pPr>
      <w:r>
        <w:t xml:space="preserve">- Técnicos </w:t>
      </w:r>
      <w:r>
        <w:t>vinculados ao curso Programa de Pós-Graduação em Biodiversidade;</w:t>
      </w:r>
    </w:p>
    <w:p w14:paraId="00000025" w14:textId="77777777" w:rsidR="008E4A14" w:rsidRDefault="00CF06C1">
      <w:pPr>
        <w:spacing w:line="327" w:lineRule="auto"/>
        <w:jc w:val="both"/>
      </w:pPr>
      <w:r>
        <w:t>- Discentes do Programa de Pós-Graduação em Biodiversidade devidamente matriculados (regulares).</w:t>
      </w:r>
    </w:p>
    <w:p w14:paraId="00000026" w14:textId="77777777" w:rsidR="008E4A14" w:rsidRDefault="00CF06C1">
      <w:pPr>
        <w:spacing w:line="327" w:lineRule="auto"/>
      </w:pPr>
      <w:r>
        <w:t xml:space="preserve"> </w:t>
      </w:r>
    </w:p>
    <w:p w14:paraId="00000027" w14:textId="77777777" w:rsidR="008E4A14" w:rsidRDefault="00CF06C1">
      <w:pPr>
        <w:spacing w:line="327" w:lineRule="auto"/>
        <w:jc w:val="center"/>
        <w:rPr>
          <w:b/>
        </w:rPr>
      </w:pPr>
      <w:r>
        <w:rPr>
          <w:b/>
        </w:rPr>
        <w:t>DO MANDATO E DOS CANDIDATOS AO CARGO DE COORDENADOR E VICE COORDENADOR</w:t>
      </w:r>
    </w:p>
    <w:p w14:paraId="00000028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29" w14:textId="77777777" w:rsidR="008E4A14" w:rsidRDefault="00CF06C1">
      <w:pPr>
        <w:spacing w:line="327" w:lineRule="auto"/>
        <w:jc w:val="both"/>
      </w:pPr>
      <w:r>
        <w:t>Art. 5º - O mandato</w:t>
      </w:r>
      <w:r>
        <w:t xml:space="preserve"> para a coordenação do curso é de dois anos.</w:t>
      </w:r>
    </w:p>
    <w:p w14:paraId="0000002A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2B" w14:textId="77777777" w:rsidR="008E4A14" w:rsidRDefault="00CF06C1">
      <w:pPr>
        <w:spacing w:line="327" w:lineRule="auto"/>
        <w:jc w:val="both"/>
      </w:pPr>
      <w:r>
        <w:t>Art. 6º - Somente poderão candidatar-se ao cargo de Coordenador e Vice Coordenador do Programa de Pós-Graduação em Biodiversidade, aqueles que atendam aos seguintes requisitos:</w:t>
      </w:r>
    </w:p>
    <w:p w14:paraId="0000002C" w14:textId="77777777" w:rsidR="008E4A14" w:rsidRDefault="00CF06C1">
      <w:pPr>
        <w:spacing w:line="327" w:lineRule="auto"/>
        <w:jc w:val="both"/>
      </w:pPr>
      <w:r>
        <w:t xml:space="preserve">- Docentes do quadro permanente </w:t>
      </w:r>
      <w:r>
        <w:t>do Programa;</w:t>
      </w:r>
    </w:p>
    <w:p w14:paraId="0000002D" w14:textId="77777777" w:rsidR="008E4A14" w:rsidRDefault="00CF06C1">
      <w:pPr>
        <w:spacing w:line="327" w:lineRule="auto"/>
        <w:jc w:val="both"/>
      </w:pPr>
      <w:r>
        <w:t xml:space="preserve">- Docentes do quadro da </w:t>
      </w:r>
      <w:proofErr w:type="spellStart"/>
      <w:r>
        <w:t>Ufopa</w:t>
      </w:r>
      <w:proofErr w:type="spellEnd"/>
      <w:r>
        <w:t>.</w:t>
      </w:r>
    </w:p>
    <w:p w14:paraId="0000002E" w14:textId="77777777" w:rsidR="008E4A14" w:rsidRDefault="008E4A14">
      <w:pPr>
        <w:spacing w:line="327" w:lineRule="auto"/>
        <w:jc w:val="both"/>
      </w:pPr>
    </w:p>
    <w:p w14:paraId="0000002F" w14:textId="77777777" w:rsidR="008E4A14" w:rsidRDefault="00CF06C1">
      <w:pPr>
        <w:spacing w:line="327" w:lineRule="auto"/>
        <w:jc w:val="both"/>
      </w:pPr>
      <w:r>
        <w:rPr>
          <w:b/>
        </w:rPr>
        <w:t>Parágrafo único:</w:t>
      </w:r>
      <w:r>
        <w:t xml:space="preserve"> Ficam impedidos de concorrer para os cargos de Coordenador e </w:t>
      </w:r>
      <w:proofErr w:type="gramStart"/>
      <w:r>
        <w:t>Vice  Coordenador</w:t>
      </w:r>
      <w:proofErr w:type="gramEnd"/>
      <w:r>
        <w:t xml:space="preserve"> os docentes que ocupem cargos administrativos com afastamento superior a 10 horas em outras unidades ou subunidades</w:t>
      </w:r>
      <w:r>
        <w:t xml:space="preserve"> da </w:t>
      </w:r>
      <w:proofErr w:type="spellStart"/>
      <w:r>
        <w:t>Ufopa</w:t>
      </w:r>
      <w:proofErr w:type="spellEnd"/>
      <w:r>
        <w:t>.</w:t>
      </w:r>
    </w:p>
    <w:p w14:paraId="00000030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31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32" w14:textId="77777777" w:rsidR="008E4A14" w:rsidRDefault="00CF06C1">
      <w:pPr>
        <w:pStyle w:val="Ttulo2"/>
        <w:keepNext w:val="0"/>
        <w:keepLines w:val="0"/>
        <w:spacing w:after="80" w:line="360" w:lineRule="auto"/>
        <w:rPr>
          <w:b/>
          <w:sz w:val="22"/>
          <w:szCs w:val="22"/>
        </w:rPr>
      </w:pPr>
      <w:bookmarkStart w:id="3" w:name="_heading=h.1fob9te" w:colFirst="0" w:colLast="0"/>
      <w:bookmarkEnd w:id="3"/>
      <w:r>
        <w:rPr>
          <w:b/>
          <w:sz w:val="22"/>
          <w:szCs w:val="22"/>
        </w:rPr>
        <w:t>DAS INSCRIÇÕES DE CHAPAS PARA A COORDENAÇÃO DO CURSO</w:t>
      </w:r>
    </w:p>
    <w:p w14:paraId="00000033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34" w14:textId="596CE369" w:rsidR="008E4A14" w:rsidRDefault="00CF06C1">
      <w:pPr>
        <w:spacing w:line="327" w:lineRule="auto"/>
        <w:jc w:val="both"/>
      </w:pPr>
      <w:r>
        <w:t xml:space="preserve">Art. 7º - A inscrição da(s) chapa(s) será realizada por requerimento à Comissão Eleitoral, no período de </w:t>
      </w:r>
      <w:r w:rsidR="00E224B7" w:rsidRPr="00E224B7">
        <w:t>10</w:t>
      </w:r>
      <w:r w:rsidR="00837E6C" w:rsidRPr="00E224B7">
        <w:t xml:space="preserve"> a 1</w:t>
      </w:r>
      <w:r w:rsidR="00E224B7" w:rsidRPr="00E224B7">
        <w:t>7</w:t>
      </w:r>
      <w:r w:rsidRPr="00E224B7">
        <w:t xml:space="preserve"> de </w:t>
      </w:r>
      <w:r w:rsidR="00837E6C" w:rsidRPr="00E224B7">
        <w:t xml:space="preserve">fevereiro de 2023 </w:t>
      </w:r>
      <w:r>
        <w:t xml:space="preserve">até às 18h. Um e-mail deverá ser direcionado para a </w:t>
      </w:r>
      <w:r>
        <w:t>secretaria do Programa (</w:t>
      </w:r>
      <w:hyperlink r:id="rId5">
        <w:r>
          <w:rPr>
            <w:color w:val="1155CC"/>
            <w:u w:val="single"/>
          </w:rPr>
          <w:t>secretariappgbees.ufopa@gmail.com</w:t>
        </w:r>
      </w:hyperlink>
      <w:r>
        <w:t>), com envio digitalizado dos Anexos II-A e II-B, devidamente preenchidos e assinados, dentro do período de inscrição, previsto no cronogr</w:t>
      </w:r>
      <w:r>
        <w:t>ama do Anexo I.</w:t>
      </w:r>
    </w:p>
    <w:p w14:paraId="00000035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36" w14:textId="77777777" w:rsidR="008E4A14" w:rsidRDefault="00CF06C1">
      <w:pPr>
        <w:spacing w:line="327" w:lineRule="auto"/>
        <w:jc w:val="both"/>
      </w:pPr>
      <w:r>
        <w:t>Art. 8º - No momento da inscrição a chapa deverá apresentar:</w:t>
      </w:r>
    </w:p>
    <w:p w14:paraId="00000037" w14:textId="77777777" w:rsidR="008E4A14" w:rsidRDefault="00CF06C1">
      <w:pPr>
        <w:spacing w:line="327" w:lineRule="auto"/>
        <w:jc w:val="both"/>
      </w:pPr>
      <w:r>
        <w:lastRenderedPageBreak/>
        <w:t>- Formulário de inscrição fornecido pela Comissão Eleitoral, preenchido em sua totalidade (Anexos II-A e B deste edital);</w:t>
      </w:r>
    </w:p>
    <w:p w14:paraId="00000038" w14:textId="77777777" w:rsidR="008E4A14" w:rsidRDefault="00CF06C1">
      <w:pPr>
        <w:spacing w:line="327" w:lineRule="auto"/>
        <w:jc w:val="both"/>
      </w:pPr>
      <w:r>
        <w:t xml:space="preserve">- Resumo do programa de gestão da chapa para o período </w:t>
      </w:r>
      <w:r>
        <w:t>de 2023 a 2025, com pontos centrais dos compromissos a serem assumidos com o Programa de Pós-Graduação em Biodiversidade;</w:t>
      </w:r>
    </w:p>
    <w:p w14:paraId="00000039" w14:textId="77777777" w:rsidR="008E4A14" w:rsidRDefault="00CF06C1">
      <w:pPr>
        <w:spacing w:line="327" w:lineRule="auto"/>
        <w:jc w:val="both"/>
      </w:pPr>
      <w:r>
        <w:t xml:space="preserve">- Para compor a estrutura de votação no </w:t>
      </w:r>
      <w:proofErr w:type="spellStart"/>
      <w:r>
        <w:t>SIGEleição</w:t>
      </w:r>
      <w:proofErr w:type="spellEnd"/>
      <w:r>
        <w:t xml:space="preserve">, os candidatos, no ato da inscrição, deverão, </w:t>
      </w:r>
      <w:r>
        <w:rPr>
          <w:b/>
        </w:rPr>
        <w:t>obrigatoriamente</w:t>
      </w:r>
      <w:r>
        <w:t>, encaminhar uma foto</w:t>
      </w:r>
      <w:r>
        <w:t xml:space="preserve"> atual (com vista frontal do rosto), no formato de arquivo JPEG, para o e-mail: </w:t>
      </w:r>
      <w:hyperlink r:id="rId6">
        <w:r>
          <w:rPr>
            <w:color w:val="1155CC"/>
            <w:u w:val="single"/>
          </w:rPr>
          <w:t>secretariappgbees.ufopa@gmail.com</w:t>
        </w:r>
      </w:hyperlink>
      <w:r>
        <w:t>.</w:t>
      </w:r>
    </w:p>
    <w:p w14:paraId="0000003A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3B" w14:textId="77777777" w:rsidR="008E4A14" w:rsidRDefault="00CF06C1">
      <w:pPr>
        <w:spacing w:line="327" w:lineRule="auto"/>
        <w:jc w:val="both"/>
      </w:pPr>
      <w:r>
        <w:rPr>
          <w:b/>
        </w:rPr>
        <w:t>Parágrafo único:</w:t>
      </w:r>
      <w:r>
        <w:t xml:space="preserve"> A não entrega de quaisquer documentos indicados no presente a</w:t>
      </w:r>
      <w:r>
        <w:t>rtigo implicará no não recebimento da inscrição até que se regularize a situação, obedecendo aos prazos previstos no Calendário Eleitoral.</w:t>
      </w:r>
    </w:p>
    <w:p w14:paraId="0000003C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3D" w14:textId="77777777" w:rsidR="008E4A14" w:rsidRDefault="00CF06C1">
      <w:pPr>
        <w:spacing w:line="327" w:lineRule="auto"/>
        <w:jc w:val="both"/>
      </w:pPr>
      <w:r>
        <w:t>Art. 9º - Encerradas as inscrições, a Comissão Eleitoral terá 24 horas para divulgar a homologação das inscrições d</w:t>
      </w:r>
      <w:r>
        <w:t>as chapas.</w:t>
      </w:r>
    </w:p>
    <w:p w14:paraId="0000003E" w14:textId="77777777" w:rsidR="008E4A14" w:rsidRDefault="00CF06C1">
      <w:pPr>
        <w:spacing w:line="327" w:lineRule="auto"/>
        <w:jc w:val="both"/>
      </w:pPr>
      <w:r>
        <w:t xml:space="preserve">§ 1º - Os recursos contra o resultado da homologação de inscrições das chapas deverão ser encaminhados por e-mail à Comissão Eleitoral, através do e-mail da secretaria do curso, </w:t>
      </w:r>
      <w:hyperlink r:id="rId7">
        <w:r>
          <w:rPr>
            <w:color w:val="1155CC"/>
            <w:u w:val="single"/>
          </w:rPr>
          <w:t>secret</w:t>
        </w:r>
        <w:r>
          <w:rPr>
            <w:color w:val="1155CC"/>
            <w:u w:val="single"/>
          </w:rPr>
          <w:t>ariappgbees.ufopa@gmail.com</w:t>
        </w:r>
      </w:hyperlink>
      <w:r>
        <w:t>, em até um dia útil após divulgação da homologação das inscrições das chapas para julgamento em igual prazo. Para tanto, deve-se considerar o horário comercial (8:00 às 18:00 horas).</w:t>
      </w:r>
    </w:p>
    <w:p w14:paraId="0000003F" w14:textId="77777777" w:rsidR="008E4A14" w:rsidRDefault="00CF06C1">
      <w:pPr>
        <w:spacing w:line="327" w:lineRule="auto"/>
        <w:jc w:val="both"/>
      </w:pPr>
      <w:r>
        <w:t xml:space="preserve">§ 2º - Somente poderão impetrar recursos </w:t>
      </w:r>
      <w:r>
        <w:t>contra homologação de chapas, os eleitores em pleno direito de participação no pleito, como disposto no Artigo 4º deste regimento.</w:t>
      </w:r>
    </w:p>
    <w:p w14:paraId="00000040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41" w14:textId="77777777" w:rsidR="008E4A14" w:rsidRDefault="00CF06C1">
      <w:pPr>
        <w:spacing w:line="327" w:lineRule="auto"/>
        <w:jc w:val="both"/>
      </w:pPr>
      <w:r>
        <w:t xml:space="preserve">Art. 10º - As chapas podem requerer a desistência de sua candidatura em até 24 horas antes do início da votação. </w:t>
      </w:r>
    </w:p>
    <w:p w14:paraId="00000042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43" w14:textId="77777777" w:rsidR="008E4A14" w:rsidRDefault="00CF06C1">
      <w:pPr>
        <w:spacing w:line="327" w:lineRule="auto"/>
        <w:jc w:val="both"/>
      </w:pPr>
      <w:r>
        <w:t>Art. 11</w:t>
      </w:r>
      <w:r>
        <w:t>º - Fica aberto o período de Campanha Eleitoral a partir do resultado final de homologação das chapas até 24h antes do início da votação.</w:t>
      </w:r>
    </w:p>
    <w:p w14:paraId="00000044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45" w14:textId="77777777" w:rsidR="008E4A14" w:rsidRDefault="00CF06C1">
      <w:pPr>
        <w:pStyle w:val="Ttulo2"/>
        <w:keepNext w:val="0"/>
        <w:keepLines w:val="0"/>
        <w:spacing w:after="80" w:line="360" w:lineRule="auto"/>
        <w:rPr>
          <w:b/>
          <w:sz w:val="22"/>
          <w:szCs w:val="22"/>
        </w:rPr>
      </w:pPr>
      <w:bookmarkStart w:id="4" w:name="_heading=h.3znysh7" w:colFirst="0" w:colLast="0"/>
      <w:bookmarkEnd w:id="4"/>
      <w:r>
        <w:rPr>
          <w:b/>
          <w:sz w:val="22"/>
          <w:szCs w:val="22"/>
        </w:rPr>
        <w:t>DAS ELEIÇÕES</w:t>
      </w:r>
    </w:p>
    <w:p w14:paraId="00000046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47" w14:textId="6B338A3B" w:rsidR="008E4A14" w:rsidRDefault="00CF06C1">
      <w:pPr>
        <w:spacing w:line="327" w:lineRule="auto"/>
        <w:jc w:val="both"/>
      </w:pPr>
      <w:r>
        <w:t>Art. 12º - A votação para os cargos de Coordenador e Vice Coordenador do Programa de Pós-Graduação em</w:t>
      </w:r>
      <w:r>
        <w:t xml:space="preserve"> Biodiversidade ocorrerá no dia </w:t>
      </w:r>
      <w:r w:rsidR="00837E6C" w:rsidRPr="00E224B7">
        <w:t>13</w:t>
      </w:r>
      <w:r w:rsidRPr="00E224B7">
        <w:t xml:space="preserve"> de </w:t>
      </w:r>
      <w:r w:rsidR="00837E6C" w:rsidRPr="00E224B7">
        <w:t>março</w:t>
      </w:r>
      <w:r w:rsidRPr="00E224B7">
        <w:t xml:space="preserve"> de 202</w:t>
      </w:r>
      <w:r w:rsidR="00837E6C" w:rsidRPr="00E224B7">
        <w:t>3</w:t>
      </w:r>
      <w:r>
        <w:t>, no horário de 08:00 às 18:00 h.</w:t>
      </w:r>
    </w:p>
    <w:p w14:paraId="00000048" w14:textId="77777777" w:rsidR="008E4A14" w:rsidRDefault="008E4A14">
      <w:pPr>
        <w:spacing w:line="327" w:lineRule="auto"/>
        <w:jc w:val="both"/>
      </w:pPr>
    </w:p>
    <w:p w14:paraId="00000049" w14:textId="77777777" w:rsidR="008E4A14" w:rsidRDefault="00CF06C1">
      <w:pPr>
        <w:spacing w:line="327" w:lineRule="auto"/>
        <w:jc w:val="both"/>
        <w:rPr>
          <w:color w:val="1155CC"/>
          <w:u w:val="single"/>
        </w:rPr>
      </w:pPr>
      <w:r>
        <w:t>Art. 13º - A votação e apuração dos votos no processo eleitoral será realizada pelo Sistema Integrado de Gestão de Eleições (</w:t>
      </w:r>
      <w:proofErr w:type="spellStart"/>
      <w:r>
        <w:t>SIGEleição</w:t>
      </w:r>
      <w:proofErr w:type="spellEnd"/>
      <w:r>
        <w:t xml:space="preserve">) da </w:t>
      </w:r>
      <w:proofErr w:type="spellStart"/>
      <w:r>
        <w:t>Ufopa</w:t>
      </w:r>
      <w:proofErr w:type="spellEnd"/>
      <w:r>
        <w:t xml:space="preserve">, disponível no </w:t>
      </w:r>
      <w:r>
        <w:rPr>
          <w:i/>
        </w:rPr>
        <w:t>link</w:t>
      </w:r>
      <w:r>
        <w:t xml:space="preserve">: </w:t>
      </w:r>
      <w:hyperlink r:id="rId8">
        <w:r>
          <w:rPr>
            <w:color w:val="1155CC"/>
            <w:u w:val="single"/>
          </w:rPr>
          <w:t>https://sigeleicao.ufopa.edu.br</w:t>
        </w:r>
      </w:hyperlink>
      <w:r>
        <w:rPr>
          <w:color w:val="1155CC"/>
          <w:u w:val="single"/>
        </w:rPr>
        <w:t>.</w:t>
      </w:r>
    </w:p>
    <w:p w14:paraId="0000004A" w14:textId="77777777" w:rsidR="008E4A14" w:rsidRDefault="00CF06C1">
      <w:pPr>
        <w:spacing w:line="327" w:lineRule="auto"/>
        <w:jc w:val="both"/>
      </w:pPr>
      <w:r>
        <w:lastRenderedPageBreak/>
        <w:t xml:space="preserve">§1º O sistema eletrônico </w:t>
      </w:r>
      <w:r>
        <w:rPr>
          <w:i/>
        </w:rPr>
        <w:t>on-line</w:t>
      </w:r>
      <w:r>
        <w:t xml:space="preserve"> </w:t>
      </w:r>
      <w:proofErr w:type="spellStart"/>
      <w:r>
        <w:t>SIGEleição</w:t>
      </w:r>
      <w:proofErr w:type="spellEnd"/>
      <w:r>
        <w:t xml:space="preserve"> corresponde à plataforma de processos eleitorais da </w:t>
      </w:r>
      <w:proofErr w:type="spellStart"/>
      <w:r>
        <w:t>Ufopa</w:t>
      </w:r>
      <w:proofErr w:type="spellEnd"/>
      <w:r>
        <w:t xml:space="preserve">, cujo acesso pode ser feito em qualquer computador, </w:t>
      </w:r>
      <w:r>
        <w:rPr>
          <w:i/>
        </w:rPr>
        <w:t>tablet</w:t>
      </w:r>
      <w:r>
        <w:t xml:space="preserve"> ou </w:t>
      </w:r>
      <w:r>
        <w:rPr>
          <w:i/>
        </w:rPr>
        <w:t>smartphone</w:t>
      </w:r>
      <w:r>
        <w:t xml:space="preserve"> conectado à internet, por meio de Login e Senha padrão dos usuários previamente cadastrados no sistema SIG. </w:t>
      </w:r>
    </w:p>
    <w:p w14:paraId="0000004B" w14:textId="77777777" w:rsidR="008E4A14" w:rsidRDefault="00CF06C1">
      <w:pPr>
        <w:spacing w:line="327" w:lineRule="auto"/>
        <w:jc w:val="both"/>
      </w:pPr>
      <w:r>
        <w:t xml:space="preserve">§ 2º Ao acessar o </w:t>
      </w:r>
      <w:proofErr w:type="spellStart"/>
      <w:r>
        <w:t>SIGEleição</w:t>
      </w:r>
      <w:proofErr w:type="spellEnd"/>
      <w:r>
        <w:t xml:space="preserve"> o eleitor terá acesso as chapas inscritas.</w:t>
      </w:r>
    </w:p>
    <w:p w14:paraId="0000004C" w14:textId="77777777" w:rsidR="008E4A14" w:rsidRDefault="00CF06C1">
      <w:pPr>
        <w:jc w:val="both"/>
      </w:pPr>
      <w:r>
        <w:t>§ 3º Feita a escolha do processo eleitoral, a página eletrônica da Eleição</w:t>
      </w:r>
      <w:r>
        <w:t xml:space="preserve"> no </w:t>
      </w:r>
      <w:proofErr w:type="spellStart"/>
      <w:r>
        <w:t>SIGEleição</w:t>
      </w:r>
      <w:proofErr w:type="spellEnd"/>
      <w:r>
        <w:t xml:space="preserve"> apresentará as informações das chapas concorrentes e dará acesso à plataforma de votação </w:t>
      </w:r>
      <w:r>
        <w:rPr>
          <w:i/>
        </w:rPr>
        <w:t>on-line</w:t>
      </w:r>
      <w:r>
        <w:t xml:space="preserve">. </w:t>
      </w:r>
    </w:p>
    <w:p w14:paraId="0000004D" w14:textId="77777777" w:rsidR="008E4A14" w:rsidRDefault="00CF06C1">
      <w:pPr>
        <w:spacing w:before="240" w:after="240"/>
        <w:jc w:val="both"/>
      </w:pPr>
      <w:r>
        <w:t xml:space="preserve">§ 4º Cada eleitor poderá votar em até 1 chapa. </w:t>
      </w:r>
    </w:p>
    <w:p w14:paraId="0000004E" w14:textId="77777777" w:rsidR="008E4A14" w:rsidRDefault="00CF06C1">
      <w:pPr>
        <w:jc w:val="both"/>
      </w:pPr>
      <w:r>
        <w:t xml:space="preserve">§ 5º A plataforma de votação </w:t>
      </w:r>
      <w:r>
        <w:rPr>
          <w:i/>
        </w:rPr>
        <w:t>on-line</w:t>
      </w:r>
      <w:r>
        <w:t xml:space="preserve"> no </w:t>
      </w:r>
      <w:proofErr w:type="spellStart"/>
      <w:r>
        <w:t>SIGEleição</w:t>
      </w:r>
      <w:proofErr w:type="spellEnd"/>
      <w:r>
        <w:t xml:space="preserve">, denominada Cabine de Votação, simula a urna eletrônica padrão utilizada nos processos eleitorais brasileiros, contendo os numerais de 0 a 9 e as teclas “Confirma”, “Corrige” e “Branco”. </w:t>
      </w:r>
    </w:p>
    <w:p w14:paraId="0000004F" w14:textId="77777777" w:rsidR="008E4A14" w:rsidRDefault="00CF06C1">
      <w:pPr>
        <w:spacing w:line="327" w:lineRule="auto"/>
        <w:jc w:val="both"/>
      </w:pPr>
      <w:r>
        <w:t>§ 6º Na Cabine de Votação, os eleitores deverão digitar o número do</w:t>
      </w:r>
      <w:r>
        <w:t xml:space="preserve"> candidato de sua preferência e, em seguida, apertar o botão “Confirma”. </w:t>
      </w:r>
    </w:p>
    <w:p w14:paraId="00000050" w14:textId="77777777" w:rsidR="008E4A14" w:rsidRDefault="00CF06C1">
      <w:pPr>
        <w:spacing w:line="327" w:lineRule="auto"/>
        <w:jc w:val="both"/>
      </w:pPr>
      <w:r>
        <w:t xml:space="preserve">§ 7º Uma informação pessoal será solicitada ao eleitor e deverá ser respondida corretamente para que o voto seja confirmado, de maneira a garantir a probidade do processo. O eleitor </w:t>
      </w:r>
      <w:r>
        <w:t>terá direito a duas tentativas para acerto, e, em caso de persistência do erro, a página será bloqueada definitivamente do processo eleitoral.</w:t>
      </w:r>
    </w:p>
    <w:p w14:paraId="00000051" w14:textId="77777777" w:rsidR="008E4A14" w:rsidRDefault="00CF06C1">
      <w:pPr>
        <w:spacing w:line="327" w:lineRule="auto"/>
        <w:jc w:val="both"/>
      </w:pPr>
      <w:r>
        <w:t xml:space="preserve">§ 8º A página do </w:t>
      </w:r>
      <w:proofErr w:type="spellStart"/>
      <w:r>
        <w:t>SIGEleição</w:t>
      </w:r>
      <w:proofErr w:type="spellEnd"/>
      <w:r>
        <w:t xml:space="preserve"> gerará automaticamente o Comprovante de Votação do eleitor, para impressão ou arquiva</w:t>
      </w:r>
      <w:r>
        <w:t xml:space="preserve">mento. </w:t>
      </w:r>
    </w:p>
    <w:p w14:paraId="00000052" w14:textId="77777777" w:rsidR="008E4A14" w:rsidRDefault="00CF06C1">
      <w:pPr>
        <w:spacing w:line="327" w:lineRule="auto"/>
        <w:jc w:val="both"/>
      </w:pPr>
      <w:r>
        <w:t xml:space="preserve">§ 9º O voto será secreto e não poderá ser exercido por correspondência, nem por procuração. </w:t>
      </w:r>
    </w:p>
    <w:p w14:paraId="00000053" w14:textId="77777777" w:rsidR="008E4A14" w:rsidRDefault="00CF06C1">
      <w:pPr>
        <w:spacing w:line="327" w:lineRule="auto"/>
        <w:jc w:val="both"/>
      </w:pPr>
      <w:r>
        <w:t xml:space="preserve">§ 10º O voto não será obrigatório. </w:t>
      </w:r>
    </w:p>
    <w:p w14:paraId="00000054" w14:textId="77777777" w:rsidR="008E4A14" w:rsidRDefault="00CF06C1">
      <w:pPr>
        <w:spacing w:line="327" w:lineRule="auto"/>
        <w:jc w:val="both"/>
      </w:pPr>
      <w:r>
        <w:t>§ 11º O Centro de Tecnologia da Informação e Comunicação (</w:t>
      </w:r>
      <w:proofErr w:type="spellStart"/>
      <w:r>
        <w:t>Ctic</w:t>
      </w:r>
      <w:proofErr w:type="spellEnd"/>
      <w:r>
        <w:t>) será responsável pelo apoio técnico ao processo eletrôn</w:t>
      </w:r>
      <w:r>
        <w:t xml:space="preserve">ico das eleições. </w:t>
      </w:r>
    </w:p>
    <w:p w14:paraId="00000055" w14:textId="77777777" w:rsidR="008E4A14" w:rsidRDefault="00CF06C1">
      <w:pPr>
        <w:spacing w:line="327" w:lineRule="auto"/>
        <w:jc w:val="both"/>
      </w:pPr>
      <w:r>
        <w:t xml:space="preserve">§ 12º Os relatórios e os comprovantes de votação gerados à Comissão Eleitoral pelo </w:t>
      </w:r>
      <w:proofErr w:type="spellStart"/>
      <w:r>
        <w:t>SIGEleição</w:t>
      </w:r>
      <w:proofErr w:type="spellEnd"/>
      <w:r>
        <w:t xml:space="preserve">, a respeito do processo eleitoral, fornecerão apenas os nomes dos votantes efetivos, sem identificar sua opção de voto. </w:t>
      </w:r>
    </w:p>
    <w:p w14:paraId="00000056" w14:textId="77777777" w:rsidR="008E4A14" w:rsidRDefault="00CF06C1">
      <w:pPr>
        <w:spacing w:line="327" w:lineRule="auto"/>
        <w:jc w:val="both"/>
      </w:pPr>
      <w:r>
        <w:t>Art. 14º - O sigilo do</w:t>
      </w:r>
      <w:r>
        <w:t xml:space="preserve"> voto e a inviolabilidade da urna virtual, disponibilizada a partir do </w:t>
      </w:r>
      <w:proofErr w:type="spellStart"/>
      <w:r>
        <w:t>SIGEleição</w:t>
      </w:r>
      <w:proofErr w:type="spellEnd"/>
      <w:r>
        <w:t xml:space="preserve">, serão resguardados pela adoção das providências descritas neste artigo. </w:t>
      </w:r>
    </w:p>
    <w:p w14:paraId="00000057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58" w14:textId="77777777" w:rsidR="008E4A14" w:rsidRDefault="00CF06C1">
      <w:pPr>
        <w:pStyle w:val="Ttulo2"/>
        <w:keepNext w:val="0"/>
        <w:keepLines w:val="0"/>
        <w:spacing w:after="80" w:line="360" w:lineRule="auto"/>
        <w:rPr>
          <w:b/>
          <w:sz w:val="22"/>
          <w:szCs w:val="22"/>
        </w:rPr>
      </w:pPr>
      <w:bookmarkStart w:id="5" w:name="_heading=h.2et92p0" w:colFirst="0" w:colLast="0"/>
      <w:bookmarkEnd w:id="5"/>
      <w:r>
        <w:rPr>
          <w:b/>
          <w:sz w:val="22"/>
          <w:szCs w:val="22"/>
        </w:rPr>
        <w:t>DA APURAÇÃO</w:t>
      </w:r>
    </w:p>
    <w:p w14:paraId="00000059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5A" w14:textId="77777777" w:rsidR="008E4A14" w:rsidRDefault="00CF06C1">
      <w:pPr>
        <w:spacing w:line="327" w:lineRule="auto"/>
        <w:jc w:val="both"/>
      </w:pPr>
      <w:r>
        <w:t xml:space="preserve">Art. 15º - A votação será realizada no sistema </w:t>
      </w:r>
      <w:proofErr w:type="spellStart"/>
      <w:r>
        <w:t>SIGEleição</w:t>
      </w:r>
      <w:proofErr w:type="spellEnd"/>
      <w:r>
        <w:t>, na forma prevista e defin</w:t>
      </w:r>
      <w:r>
        <w:t xml:space="preserve">ida pela comissão eleitoral, com prévia divulgação no </w:t>
      </w:r>
      <w:r>
        <w:rPr>
          <w:i/>
        </w:rPr>
        <w:t>site</w:t>
      </w:r>
      <w:r>
        <w:t xml:space="preserve"> do Programa e </w:t>
      </w:r>
      <w:r>
        <w:rPr>
          <w:i/>
        </w:rPr>
        <w:t>e-mail</w:t>
      </w:r>
      <w:r>
        <w:t>.</w:t>
      </w:r>
    </w:p>
    <w:p w14:paraId="0000005B" w14:textId="77777777" w:rsidR="008E4A14" w:rsidRDefault="008E4A14">
      <w:pPr>
        <w:spacing w:line="327" w:lineRule="auto"/>
        <w:jc w:val="both"/>
      </w:pPr>
    </w:p>
    <w:p w14:paraId="0000005C" w14:textId="3B1E82FC" w:rsidR="008E4A14" w:rsidRDefault="00CF06C1">
      <w:pPr>
        <w:spacing w:line="327" w:lineRule="auto"/>
        <w:jc w:val="both"/>
      </w:pPr>
      <w:r>
        <w:t xml:space="preserve">Art. 16º - A comissão eleitoral encerrará a votação no sistema </w:t>
      </w:r>
      <w:proofErr w:type="spellStart"/>
      <w:r>
        <w:t>SIGEleição</w:t>
      </w:r>
      <w:proofErr w:type="spellEnd"/>
      <w:r>
        <w:t xml:space="preserve"> às 18h do dia </w:t>
      </w:r>
      <w:r w:rsidR="00837E6C" w:rsidRPr="00E224B7">
        <w:t>13</w:t>
      </w:r>
      <w:r w:rsidRPr="00E224B7">
        <w:t xml:space="preserve"> de </w:t>
      </w:r>
      <w:r w:rsidR="00837E6C" w:rsidRPr="00E224B7">
        <w:t>março</w:t>
      </w:r>
      <w:r w:rsidRPr="00E224B7">
        <w:t xml:space="preserve"> de </w:t>
      </w:r>
      <w:r w:rsidR="00837E6C" w:rsidRPr="00E224B7">
        <w:t>2023</w:t>
      </w:r>
      <w:r w:rsidRPr="00E224B7">
        <w:t>.</w:t>
      </w:r>
    </w:p>
    <w:p w14:paraId="0000005D" w14:textId="77777777" w:rsidR="008E4A14" w:rsidRDefault="008E4A14">
      <w:pPr>
        <w:spacing w:line="327" w:lineRule="auto"/>
        <w:jc w:val="both"/>
      </w:pPr>
    </w:p>
    <w:p w14:paraId="0000005E" w14:textId="77777777" w:rsidR="008E4A14" w:rsidRDefault="00CF06C1">
      <w:pPr>
        <w:spacing w:line="327" w:lineRule="auto"/>
        <w:jc w:val="both"/>
      </w:pPr>
      <w:r>
        <w:rPr>
          <w:b/>
        </w:rPr>
        <w:lastRenderedPageBreak/>
        <w:t>Parágrafo Único.</w:t>
      </w:r>
      <w:r>
        <w:t xml:space="preserve"> Encerrada a votação, será realizada a apuração automática dos votos no sistema </w:t>
      </w:r>
      <w:proofErr w:type="spellStart"/>
      <w:r>
        <w:t>SIGEleição</w:t>
      </w:r>
      <w:proofErr w:type="spellEnd"/>
      <w:r>
        <w:t xml:space="preserve">. </w:t>
      </w:r>
    </w:p>
    <w:p w14:paraId="0000005F" w14:textId="77777777" w:rsidR="008E4A14" w:rsidRDefault="00CF06C1">
      <w:pPr>
        <w:spacing w:line="327" w:lineRule="auto"/>
        <w:jc w:val="both"/>
      </w:pPr>
      <w:r>
        <w:t>Art. 17º - Será considerada eleita a chapa inscrita com coordenador e vice coordenador mais votada.</w:t>
      </w:r>
    </w:p>
    <w:p w14:paraId="00000060" w14:textId="77777777" w:rsidR="008E4A14" w:rsidRDefault="00CF06C1">
      <w:pPr>
        <w:spacing w:line="327" w:lineRule="auto"/>
        <w:jc w:val="both"/>
      </w:pPr>
      <w:r>
        <w:t xml:space="preserve">§1º. Em consonância ao Art. 74, do Regimento Geral da </w:t>
      </w:r>
      <w:proofErr w:type="spellStart"/>
      <w:r>
        <w:t>Ufopa</w:t>
      </w:r>
      <w:proofErr w:type="spellEnd"/>
      <w:r>
        <w:t>, se</w:t>
      </w:r>
      <w:r>
        <w:t xml:space="preserve"> ocorrer empate na votação, considerar-se-á eleita a chapa com candidato à coordenador mais antigo em exercício na </w:t>
      </w:r>
      <w:proofErr w:type="spellStart"/>
      <w:r>
        <w:t>Ufopa</w:t>
      </w:r>
      <w:proofErr w:type="spellEnd"/>
      <w:r>
        <w:t xml:space="preserve"> e, no caso de persistir o empate, a chapa com candidato a coordenador mais idoso.</w:t>
      </w:r>
    </w:p>
    <w:p w14:paraId="00000061" w14:textId="77777777" w:rsidR="008E4A14" w:rsidRDefault="008E4A14">
      <w:pPr>
        <w:spacing w:line="327" w:lineRule="auto"/>
        <w:jc w:val="both"/>
      </w:pPr>
    </w:p>
    <w:p w14:paraId="00000062" w14:textId="77777777" w:rsidR="008E4A14" w:rsidRDefault="00CF06C1">
      <w:pPr>
        <w:spacing w:line="327" w:lineRule="auto"/>
        <w:jc w:val="both"/>
      </w:pPr>
      <w:r>
        <w:t>Art. 18º - O resultado apurado será anunciado na for</w:t>
      </w:r>
      <w:r>
        <w:t>ma prevista neste Edital.</w:t>
      </w:r>
    </w:p>
    <w:p w14:paraId="00000063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64" w14:textId="77777777" w:rsidR="008E4A14" w:rsidRDefault="00CF06C1">
      <w:pPr>
        <w:spacing w:line="327" w:lineRule="auto"/>
      </w:pPr>
      <w:r>
        <w:t xml:space="preserve"> </w:t>
      </w:r>
    </w:p>
    <w:p w14:paraId="00000065" w14:textId="77777777" w:rsidR="008E4A14" w:rsidRDefault="00CF06C1">
      <w:pPr>
        <w:pStyle w:val="Ttulo3"/>
        <w:keepNext w:val="0"/>
        <w:keepLines w:val="0"/>
        <w:spacing w:before="280" w:line="360" w:lineRule="auto"/>
        <w:jc w:val="center"/>
        <w:rPr>
          <w:b/>
          <w:color w:val="000000"/>
          <w:sz w:val="22"/>
          <w:szCs w:val="22"/>
        </w:rPr>
      </w:pPr>
      <w:bookmarkStart w:id="6" w:name="_heading=h.tyjcwt" w:colFirst="0" w:colLast="0"/>
      <w:bookmarkEnd w:id="6"/>
      <w:r>
        <w:rPr>
          <w:b/>
          <w:color w:val="000000"/>
          <w:sz w:val="22"/>
          <w:szCs w:val="22"/>
        </w:rPr>
        <w:t>DOS RECURSOS</w:t>
      </w:r>
    </w:p>
    <w:p w14:paraId="00000066" w14:textId="77777777" w:rsidR="008E4A14" w:rsidRDefault="00CF06C1">
      <w:pPr>
        <w:spacing w:line="327" w:lineRule="auto"/>
      </w:pPr>
      <w:r>
        <w:t xml:space="preserve"> </w:t>
      </w:r>
    </w:p>
    <w:p w14:paraId="00000067" w14:textId="77777777" w:rsidR="008E4A14" w:rsidRDefault="00CF06C1">
      <w:pPr>
        <w:spacing w:line="327" w:lineRule="auto"/>
      </w:pPr>
      <w:r>
        <w:t>Art. 19º - É garantido a qualquer eleitor ou candidato, o pleno direito de impetrar recursos contra ações e/ou condutas contrárias ao caráter democrático do processo eleitoral.</w:t>
      </w:r>
    </w:p>
    <w:p w14:paraId="00000068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69" w14:textId="77777777" w:rsidR="008E4A14" w:rsidRDefault="00CF06C1">
      <w:pPr>
        <w:spacing w:line="327" w:lineRule="auto"/>
        <w:jc w:val="both"/>
      </w:pPr>
      <w:r>
        <w:rPr>
          <w:b/>
        </w:rPr>
        <w:t xml:space="preserve">Parágrafo único. </w:t>
      </w:r>
      <w:r>
        <w:t>Somente serão aceitos, avaliados e julgados, os recursos que forem encaminhados por escrito à Comissão Eleitoral em curso do Processo, de acordo com formulário específico (Anexo III deste edital). O formulário de recursos deverá ser preenchido e encaminhad</w:t>
      </w:r>
      <w:r>
        <w:t xml:space="preserve">o exclusivamente para o endereço </w:t>
      </w:r>
      <w:hyperlink r:id="rId9">
        <w:r>
          <w:rPr>
            <w:color w:val="1155CC"/>
            <w:u w:val="single"/>
          </w:rPr>
          <w:t>secretariappgbees.ufopa@gmail.com</w:t>
        </w:r>
      </w:hyperlink>
      <w:r>
        <w:t>, considerando o período estipulado.</w:t>
      </w:r>
    </w:p>
    <w:p w14:paraId="0000006A" w14:textId="77777777" w:rsidR="008E4A14" w:rsidRDefault="008E4A14">
      <w:pPr>
        <w:spacing w:line="327" w:lineRule="auto"/>
        <w:jc w:val="both"/>
      </w:pPr>
    </w:p>
    <w:p w14:paraId="0000006B" w14:textId="77777777" w:rsidR="008E4A14" w:rsidRDefault="00CF06C1">
      <w:pPr>
        <w:spacing w:line="327" w:lineRule="auto"/>
      </w:pPr>
      <w:r>
        <w:t>Art. 20º - A Comissão Eleitoral, salvo casos especificados neste regimento, terá o prazo de</w:t>
      </w:r>
      <w:r>
        <w:t xml:space="preserve"> um dia útil para avaliar e julgar o mérito do recurso, enviando ao(s) requerente(s) por escrito o seu parecer devidamente fundamentado.</w:t>
      </w:r>
    </w:p>
    <w:p w14:paraId="0000006C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6D" w14:textId="77777777" w:rsidR="008E4A14" w:rsidRDefault="00CF06C1">
      <w:pPr>
        <w:spacing w:line="327" w:lineRule="auto"/>
        <w:jc w:val="both"/>
      </w:pPr>
      <w:r>
        <w:t>Art. 21º - Após a divulgação do resultado final da eleição pela Comissão Eleitoral, é garantido no prazo de um dia út</w:t>
      </w:r>
      <w:r>
        <w:t xml:space="preserve">il, o pleno direito de qualquer eleitor impetrar recursos questionando este resultado. </w:t>
      </w:r>
    </w:p>
    <w:p w14:paraId="0000006E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6F" w14:textId="77777777" w:rsidR="008E4A14" w:rsidRDefault="00CF06C1">
      <w:pPr>
        <w:spacing w:line="327" w:lineRule="auto"/>
        <w:jc w:val="both"/>
      </w:pPr>
      <w:r>
        <w:t xml:space="preserve">Art. 22º - Apreciados todos os recursos porventura impetrados, os documentos pertinentes serão arquivados na secretaria do Programa. </w:t>
      </w:r>
    </w:p>
    <w:p w14:paraId="00000070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71" w14:textId="77777777" w:rsidR="008E4A14" w:rsidRDefault="00CF06C1">
      <w:pPr>
        <w:pStyle w:val="Ttulo2"/>
        <w:keepNext w:val="0"/>
        <w:keepLines w:val="0"/>
        <w:spacing w:after="80" w:line="360" w:lineRule="auto"/>
        <w:rPr>
          <w:b/>
          <w:sz w:val="22"/>
          <w:szCs w:val="22"/>
        </w:rPr>
      </w:pPr>
      <w:bookmarkStart w:id="7" w:name="_heading=h.3dy6vkm" w:colFirst="0" w:colLast="0"/>
      <w:bookmarkEnd w:id="7"/>
      <w:r>
        <w:rPr>
          <w:b/>
          <w:sz w:val="22"/>
          <w:szCs w:val="22"/>
        </w:rPr>
        <w:t>DAS DISPOSIÇÕES FINAIS</w:t>
      </w:r>
    </w:p>
    <w:p w14:paraId="00000072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73" w14:textId="77777777" w:rsidR="008E4A14" w:rsidRDefault="00CF06C1">
      <w:pPr>
        <w:spacing w:line="327" w:lineRule="auto"/>
        <w:jc w:val="both"/>
      </w:pPr>
      <w:r>
        <w:t xml:space="preserve">Art. </w:t>
      </w:r>
      <w:r>
        <w:t>23º - A posse dos candidatos eleitos aos cargos de coordenador e vice coordenador do Programa será coordenada pela Administração do Instituto de Ciências e Tecnologia das Águas.</w:t>
      </w:r>
    </w:p>
    <w:p w14:paraId="00000074" w14:textId="77777777" w:rsidR="008E4A14" w:rsidRDefault="00CF06C1">
      <w:pPr>
        <w:spacing w:line="327" w:lineRule="auto"/>
        <w:jc w:val="both"/>
      </w:pPr>
      <w:r>
        <w:lastRenderedPageBreak/>
        <w:t xml:space="preserve"> </w:t>
      </w:r>
    </w:p>
    <w:p w14:paraId="00000075" w14:textId="77777777" w:rsidR="008E4A14" w:rsidRDefault="00CF06C1">
      <w:pPr>
        <w:spacing w:line="327" w:lineRule="auto"/>
        <w:jc w:val="both"/>
      </w:pPr>
      <w:r>
        <w:t>Art. 24º - A publicidade de todos os atos da Comissão se dará através de div</w:t>
      </w:r>
      <w:r>
        <w:t xml:space="preserve">ulgação no </w:t>
      </w:r>
      <w:r>
        <w:rPr>
          <w:i/>
        </w:rPr>
        <w:t>site</w:t>
      </w:r>
      <w:r>
        <w:t xml:space="preserve"> do Programa e </w:t>
      </w:r>
      <w:r>
        <w:rPr>
          <w:i/>
        </w:rPr>
        <w:t>e-mail</w:t>
      </w:r>
      <w:r>
        <w:t>.</w:t>
      </w:r>
    </w:p>
    <w:p w14:paraId="00000076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77" w14:textId="77777777" w:rsidR="008E4A14" w:rsidRDefault="00CF06C1">
      <w:pPr>
        <w:spacing w:line="327" w:lineRule="auto"/>
        <w:jc w:val="both"/>
      </w:pPr>
      <w:r>
        <w:t>Art. 25º - Os casos omissos no presente Regimento serão resolvidos pela Comissão Eleitoral.</w:t>
      </w:r>
    </w:p>
    <w:p w14:paraId="00000078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79" w14:textId="77777777" w:rsidR="008E4A14" w:rsidRDefault="00CF06C1">
      <w:pPr>
        <w:spacing w:line="327" w:lineRule="auto"/>
        <w:jc w:val="both"/>
      </w:pPr>
      <w:r>
        <w:t>Art. 26º - Este Regimento entrará em vigor a partir de sua aprovação pelo Colegiado do Programa de Pós-Graduação em Biodiv</w:t>
      </w:r>
      <w:r>
        <w:t>ersidade.</w:t>
      </w:r>
    </w:p>
    <w:p w14:paraId="0000007A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07B" w14:textId="278AE713" w:rsidR="008E4A14" w:rsidRDefault="00CF06C1">
      <w:pPr>
        <w:spacing w:line="327" w:lineRule="auto"/>
        <w:jc w:val="right"/>
      </w:pPr>
      <w:r w:rsidRPr="00E224B7">
        <w:t xml:space="preserve">Santarém (PA), </w:t>
      </w:r>
      <w:r w:rsidR="00E224B7" w:rsidRPr="00E224B7">
        <w:t>07</w:t>
      </w:r>
      <w:r w:rsidRPr="00E224B7">
        <w:t xml:space="preserve"> de </w:t>
      </w:r>
      <w:r w:rsidR="00E224B7" w:rsidRPr="00E224B7">
        <w:t>fevereiro</w:t>
      </w:r>
      <w:r w:rsidRPr="00E224B7">
        <w:t xml:space="preserve"> de 202</w:t>
      </w:r>
      <w:r w:rsidR="00837E6C" w:rsidRPr="00E224B7">
        <w:t>3</w:t>
      </w:r>
    </w:p>
    <w:p w14:paraId="0000007C" w14:textId="77777777" w:rsidR="008E4A14" w:rsidRDefault="00CF06C1">
      <w:pPr>
        <w:spacing w:line="327" w:lineRule="auto"/>
        <w:jc w:val="center"/>
      </w:pPr>
      <w:r>
        <w:t xml:space="preserve"> </w:t>
      </w:r>
    </w:p>
    <w:p w14:paraId="0000007D" w14:textId="77777777" w:rsidR="008E4A14" w:rsidRDefault="00CF06C1">
      <w:pPr>
        <w:spacing w:line="327" w:lineRule="auto"/>
        <w:jc w:val="center"/>
      </w:pPr>
      <w:r>
        <w:t xml:space="preserve"> </w:t>
      </w:r>
    </w:p>
    <w:p w14:paraId="0000007E" w14:textId="77777777" w:rsidR="008E4A14" w:rsidRDefault="00CF06C1">
      <w:pPr>
        <w:spacing w:line="327" w:lineRule="auto"/>
        <w:jc w:val="center"/>
      </w:pPr>
      <w:r>
        <w:t xml:space="preserve"> </w:t>
      </w:r>
    </w:p>
    <w:p w14:paraId="0000007F" w14:textId="7619A7DE" w:rsidR="008E4A14" w:rsidRPr="00E224B7" w:rsidRDefault="00E224B7">
      <w:pPr>
        <w:spacing w:line="327" w:lineRule="auto"/>
        <w:jc w:val="center"/>
      </w:pPr>
      <w:r w:rsidRPr="00E224B7">
        <w:t>Alfredo Pedroso dos Santos Jr.</w:t>
      </w:r>
    </w:p>
    <w:p w14:paraId="00000080" w14:textId="77777777" w:rsidR="008E4A14" w:rsidRPr="00E224B7" w:rsidRDefault="00CF06C1">
      <w:pPr>
        <w:spacing w:line="327" w:lineRule="auto"/>
        <w:jc w:val="center"/>
      </w:pPr>
      <w:r w:rsidRPr="00E224B7">
        <w:t xml:space="preserve">Presidente da Comissão Eleitoral </w:t>
      </w:r>
    </w:p>
    <w:p w14:paraId="00000082" w14:textId="3415BF37" w:rsidR="008E4A14" w:rsidRDefault="00E224B7">
      <w:pPr>
        <w:spacing w:line="327" w:lineRule="auto"/>
        <w:jc w:val="center"/>
      </w:pPr>
      <w:r w:rsidRPr="00E224B7">
        <w:t>Portaria no 105, de 17 de janeiro de 2023-PROGEP</w:t>
      </w:r>
      <w:r>
        <w:t xml:space="preserve"> </w:t>
      </w:r>
    </w:p>
    <w:p w14:paraId="00000083" w14:textId="77777777" w:rsidR="008E4A14" w:rsidRDefault="00CF06C1">
      <w:pPr>
        <w:spacing w:line="327" w:lineRule="auto"/>
        <w:jc w:val="center"/>
      </w:pPr>
      <w:r>
        <w:t xml:space="preserve"> </w:t>
      </w:r>
    </w:p>
    <w:p w14:paraId="00000084" w14:textId="77777777" w:rsidR="008E4A14" w:rsidRDefault="008E4A14">
      <w:pPr>
        <w:rPr>
          <w:b/>
        </w:rPr>
      </w:pPr>
    </w:p>
    <w:p w14:paraId="00000085" w14:textId="77777777" w:rsidR="008E4A14" w:rsidRDefault="00CF06C1">
      <w:pPr>
        <w:rPr>
          <w:b/>
        </w:rPr>
      </w:pPr>
      <w:r>
        <w:rPr>
          <w:b/>
        </w:rPr>
        <w:t xml:space="preserve"> </w:t>
      </w:r>
    </w:p>
    <w:p w14:paraId="00000086" w14:textId="77777777" w:rsidR="008E4A14" w:rsidRDefault="008E4A14">
      <w:pPr>
        <w:spacing w:line="327" w:lineRule="auto"/>
        <w:jc w:val="center"/>
        <w:rPr>
          <w:b/>
        </w:rPr>
      </w:pPr>
    </w:p>
    <w:p w14:paraId="00000087" w14:textId="77777777" w:rsidR="008E4A14" w:rsidRDefault="008E4A14">
      <w:pPr>
        <w:spacing w:line="327" w:lineRule="auto"/>
        <w:jc w:val="center"/>
        <w:rPr>
          <w:b/>
        </w:rPr>
      </w:pPr>
    </w:p>
    <w:p w14:paraId="00000088" w14:textId="77777777" w:rsidR="008E4A14" w:rsidRDefault="008E4A14">
      <w:pPr>
        <w:spacing w:line="327" w:lineRule="auto"/>
        <w:jc w:val="center"/>
        <w:rPr>
          <w:b/>
        </w:rPr>
      </w:pPr>
    </w:p>
    <w:p w14:paraId="00000089" w14:textId="77777777" w:rsidR="008E4A14" w:rsidRDefault="008E4A14">
      <w:pPr>
        <w:spacing w:line="327" w:lineRule="auto"/>
        <w:jc w:val="center"/>
        <w:rPr>
          <w:b/>
        </w:rPr>
      </w:pPr>
    </w:p>
    <w:p w14:paraId="0000008A" w14:textId="77777777" w:rsidR="008E4A14" w:rsidRDefault="008E4A14">
      <w:pPr>
        <w:spacing w:line="327" w:lineRule="auto"/>
        <w:jc w:val="center"/>
        <w:rPr>
          <w:b/>
        </w:rPr>
      </w:pPr>
    </w:p>
    <w:p w14:paraId="0000008B" w14:textId="77777777" w:rsidR="008E4A14" w:rsidRDefault="008E4A14">
      <w:pPr>
        <w:spacing w:line="327" w:lineRule="auto"/>
        <w:jc w:val="center"/>
        <w:rPr>
          <w:b/>
        </w:rPr>
      </w:pPr>
    </w:p>
    <w:p w14:paraId="0000008C" w14:textId="77777777" w:rsidR="008E4A14" w:rsidRDefault="008E4A14">
      <w:pPr>
        <w:spacing w:line="327" w:lineRule="auto"/>
        <w:jc w:val="center"/>
        <w:rPr>
          <w:b/>
        </w:rPr>
      </w:pPr>
    </w:p>
    <w:p w14:paraId="0000008D" w14:textId="77777777" w:rsidR="008E4A14" w:rsidRDefault="008E4A14">
      <w:pPr>
        <w:spacing w:line="327" w:lineRule="auto"/>
        <w:jc w:val="center"/>
        <w:rPr>
          <w:b/>
        </w:rPr>
      </w:pPr>
    </w:p>
    <w:p w14:paraId="0000008E" w14:textId="77777777" w:rsidR="008E4A14" w:rsidRDefault="00CF06C1">
      <w:pPr>
        <w:spacing w:line="327" w:lineRule="auto"/>
        <w:jc w:val="center"/>
        <w:rPr>
          <w:b/>
        </w:rPr>
      </w:pPr>
      <w:r>
        <w:br w:type="page"/>
      </w:r>
    </w:p>
    <w:p w14:paraId="0000008F" w14:textId="77777777" w:rsidR="008E4A14" w:rsidRDefault="00CF06C1">
      <w:pPr>
        <w:spacing w:line="327" w:lineRule="auto"/>
        <w:jc w:val="center"/>
        <w:rPr>
          <w:b/>
        </w:rPr>
      </w:pPr>
      <w:r>
        <w:rPr>
          <w:b/>
        </w:rPr>
        <w:lastRenderedPageBreak/>
        <w:t>ANEXO I</w:t>
      </w:r>
    </w:p>
    <w:p w14:paraId="00000090" w14:textId="77777777" w:rsidR="008E4A14" w:rsidRDefault="00CF06C1">
      <w:pPr>
        <w:spacing w:line="327" w:lineRule="auto"/>
        <w:jc w:val="center"/>
      </w:pPr>
      <w:r>
        <w:t xml:space="preserve"> </w:t>
      </w:r>
    </w:p>
    <w:p w14:paraId="00000091" w14:textId="77777777" w:rsidR="008E4A14" w:rsidRDefault="00CF06C1">
      <w:pPr>
        <w:spacing w:line="327" w:lineRule="auto"/>
        <w:jc w:val="center"/>
        <w:rPr>
          <w:b/>
        </w:rPr>
      </w:pPr>
      <w:r>
        <w:rPr>
          <w:b/>
        </w:rPr>
        <w:t>CALENDÁRIO ELEITORAL</w:t>
      </w:r>
    </w:p>
    <w:p w14:paraId="00000092" w14:textId="77777777" w:rsidR="008E4A14" w:rsidRDefault="00CF06C1">
      <w:pPr>
        <w:spacing w:line="327" w:lineRule="auto"/>
        <w:jc w:val="center"/>
      </w:pPr>
      <w:r>
        <w:t xml:space="preserve"> </w:t>
      </w:r>
    </w:p>
    <w:tbl>
      <w:tblPr>
        <w:tblStyle w:val="a1"/>
        <w:tblW w:w="9025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90"/>
        <w:gridCol w:w="6835"/>
      </w:tblGrid>
      <w:tr w:rsidR="008E4A14" w14:paraId="3B62903D" w14:textId="77777777">
        <w:trPr>
          <w:trHeight w:val="455"/>
        </w:trPr>
        <w:tc>
          <w:tcPr>
            <w:tcW w:w="2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93" w14:textId="77777777" w:rsidR="008E4A14" w:rsidRDefault="00CF06C1">
            <w:pPr>
              <w:spacing w:line="231" w:lineRule="auto"/>
              <w:ind w:left="-80" w:right="80" w:hanging="100"/>
              <w:jc w:val="center"/>
              <w:rPr>
                <w:b/>
              </w:rPr>
            </w:pPr>
            <w:r>
              <w:rPr>
                <w:b/>
              </w:rPr>
              <w:t>Data</w:t>
            </w:r>
          </w:p>
        </w:tc>
        <w:tc>
          <w:tcPr>
            <w:tcW w:w="683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94" w14:textId="77777777" w:rsidR="008E4A14" w:rsidRDefault="00CF06C1">
            <w:pPr>
              <w:spacing w:line="231" w:lineRule="auto"/>
              <w:ind w:left="2600" w:right="2780" w:hanging="100"/>
              <w:jc w:val="center"/>
              <w:rPr>
                <w:b/>
              </w:rPr>
            </w:pPr>
            <w:r>
              <w:rPr>
                <w:b/>
              </w:rPr>
              <w:t>Atividade</w:t>
            </w:r>
          </w:p>
        </w:tc>
      </w:tr>
      <w:tr w:rsidR="008E4A14" w14:paraId="4F4441B6" w14:textId="77777777">
        <w:trPr>
          <w:trHeight w:val="485"/>
        </w:trPr>
        <w:tc>
          <w:tcPr>
            <w:tcW w:w="21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95" w14:textId="77777777" w:rsidR="008E4A14" w:rsidRDefault="00CF06C1">
            <w:pPr>
              <w:spacing w:line="244" w:lineRule="auto"/>
              <w:ind w:left="-80" w:right="80" w:hanging="100"/>
              <w:jc w:val="center"/>
            </w:pPr>
            <w:r>
              <w:t>26/01/23</w:t>
            </w:r>
          </w:p>
        </w:tc>
        <w:tc>
          <w:tcPr>
            <w:tcW w:w="68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96" w14:textId="77777777" w:rsidR="008E4A14" w:rsidRDefault="00CF06C1">
            <w:pPr>
              <w:spacing w:line="242" w:lineRule="auto"/>
              <w:ind w:left="-80" w:hanging="100"/>
            </w:pPr>
            <w:r>
              <w:t xml:space="preserve">  Constituição da comissão eleitoral</w:t>
            </w:r>
          </w:p>
        </w:tc>
      </w:tr>
      <w:tr w:rsidR="008E4A14" w14:paraId="0899BCE3" w14:textId="77777777">
        <w:trPr>
          <w:trHeight w:val="455"/>
        </w:trPr>
        <w:tc>
          <w:tcPr>
            <w:tcW w:w="21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97" w14:textId="33FD898D" w:rsidR="008E4A14" w:rsidRDefault="00CF06C1">
            <w:pPr>
              <w:spacing w:line="231" w:lineRule="auto"/>
              <w:ind w:left="-80" w:right="80" w:hanging="100"/>
              <w:jc w:val="center"/>
            </w:pPr>
            <w:r>
              <w:t>Até 0</w:t>
            </w:r>
            <w:r w:rsidR="00E224B7">
              <w:t>7</w:t>
            </w:r>
            <w:r>
              <w:t>/02/23</w:t>
            </w:r>
          </w:p>
        </w:tc>
        <w:tc>
          <w:tcPr>
            <w:tcW w:w="68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98" w14:textId="77777777" w:rsidR="008E4A14" w:rsidRDefault="00CF06C1">
            <w:pPr>
              <w:spacing w:line="231" w:lineRule="auto"/>
              <w:ind w:left="-80" w:hanging="100"/>
            </w:pPr>
            <w:r>
              <w:t xml:space="preserve">  Publicação do edital</w:t>
            </w:r>
          </w:p>
        </w:tc>
      </w:tr>
      <w:tr w:rsidR="008E4A14" w14:paraId="0CEFF4CF" w14:textId="77777777">
        <w:trPr>
          <w:trHeight w:val="455"/>
        </w:trPr>
        <w:tc>
          <w:tcPr>
            <w:tcW w:w="21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99" w14:textId="39B0CE0B" w:rsidR="008E4A14" w:rsidRDefault="00CF06C1">
            <w:pPr>
              <w:spacing w:line="231" w:lineRule="auto"/>
              <w:ind w:left="-80" w:right="80" w:hanging="100"/>
              <w:jc w:val="center"/>
            </w:pPr>
            <w:r>
              <w:t>0</w:t>
            </w:r>
            <w:r w:rsidR="00E224B7">
              <w:t>8</w:t>
            </w:r>
            <w:r>
              <w:t>/02/23</w:t>
            </w:r>
          </w:p>
        </w:tc>
        <w:tc>
          <w:tcPr>
            <w:tcW w:w="68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9A" w14:textId="77777777" w:rsidR="008E4A14" w:rsidRDefault="00CF06C1">
            <w:pPr>
              <w:spacing w:line="231" w:lineRule="auto"/>
              <w:ind w:left="-80" w:hanging="100"/>
            </w:pPr>
            <w:r>
              <w:t xml:space="preserve">  Interposição de recurso ao Edital</w:t>
            </w:r>
          </w:p>
        </w:tc>
      </w:tr>
      <w:tr w:rsidR="008E4A14" w14:paraId="6C8F6058" w14:textId="77777777">
        <w:trPr>
          <w:trHeight w:val="455"/>
        </w:trPr>
        <w:tc>
          <w:tcPr>
            <w:tcW w:w="21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9B" w14:textId="1D0A5AB8" w:rsidR="008E4A14" w:rsidRDefault="00CF06C1">
            <w:pPr>
              <w:spacing w:line="231" w:lineRule="auto"/>
              <w:ind w:left="-80" w:right="80" w:hanging="100"/>
              <w:jc w:val="center"/>
            </w:pPr>
            <w:r>
              <w:t>0</w:t>
            </w:r>
            <w:r w:rsidR="00E224B7">
              <w:t>9</w:t>
            </w:r>
            <w:r>
              <w:t>/02/23</w:t>
            </w:r>
          </w:p>
        </w:tc>
        <w:tc>
          <w:tcPr>
            <w:tcW w:w="68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9C" w14:textId="77777777" w:rsidR="008E4A14" w:rsidRDefault="00CF06C1">
            <w:pPr>
              <w:spacing w:line="231" w:lineRule="auto"/>
              <w:ind w:left="-80" w:hanging="100"/>
            </w:pPr>
            <w:r>
              <w:t xml:space="preserve">  Análise e resposta aos recursos interpostos</w:t>
            </w:r>
          </w:p>
        </w:tc>
      </w:tr>
      <w:tr w:rsidR="008E4A14" w14:paraId="5370042F" w14:textId="77777777">
        <w:trPr>
          <w:trHeight w:val="455"/>
        </w:trPr>
        <w:tc>
          <w:tcPr>
            <w:tcW w:w="21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9D" w14:textId="4E2CEB31" w:rsidR="008E4A14" w:rsidRDefault="00E224B7">
            <w:pPr>
              <w:spacing w:line="231" w:lineRule="auto"/>
              <w:ind w:left="-80" w:right="80" w:hanging="100"/>
              <w:jc w:val="center"/>
            </w:pPr>
            <w:r>
              <w:t>10/02 a 17/02/23</w:t>
            </w:r>
          </w:p>
        </w:tc>
        <w:tc>
          <w:tcPr>
            <w:tcW w:w="68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9E" w14:textId="77777777" w:rsidR="008E4A14" w:rsidRDefault="00CF06C1">
            <w:pPr>
              <w:spacing w:line="231" w:lineRule="auto"/>
              <w:ind w:left="-80" w:hanging="100"/>
            </w:pPr>
            <w:r>
              <w:t xml:space="preserve">  Período de inscrição das chapas</w:t>
            </w:r>
          </w:p>
        </w:tc>
      </w:tr>
      <w:tr w:rsidR="008E4A14" w14:paraId="0B5D4E6D" w14:textId="77777777">
        <w:trPr>
          <w:trHeight w:val="455"/>
        </w:trPr>
        <w:tc>
          <w:tcPr>
            <w:tcW w:w="21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9F" w14:textId="77777777" w:rsidR="008E4A14" w:rsidRDefault="00CF06C1">
            <w:pPr>
              <w:spacing w:line="231" w:lineRule="auto"/>
              <w:ind w:left="-80" w:right="80" w:hanging="100"/>
              <w:jc w:val="center"/>
            </w:pPr>
            <w:r>
              <w:t>23/02/23</w:t>
            </w:r>
          </w:p>
        </w:tc>
        <w:tc>
          <w:tcPr>
            <w:tcW w:w="68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A0" w14:textId="77777777" w:rsidR="008E4A14" w:rsidRDefault="00CF06C1">
            <w:pPr>
              <w:spacing w:line="231" w:lineRule="auto"/>
              <w:ind w:left="-80" w:hanging="100"/>
            </w:pPr>
            <w:r>
              <w:t xml:space="preserve">  Divulgação das chapas elegíveis</w:t>
            </w:r>
          </w:p>
        </w:tc>
      </w:tr>
      <w:tr w:rsidR="008E4A14" w14:paraId="15966CCA" w14:textId="77777777">
        <w:trPr>
          <w:trHeight w:val="455"/>
        </w:trPr>
        <w:tc>
          <w:tcPr>
            <w:tcW w:w="21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A1" w14:textId="77777777" w:rsidR="008E4A14" w:rsidRDefault="00CF06C1">
            <w:pPr>
              <w:spacing w:line="231" w:lineRule="auto"/>
              <w:ind w:left="-80" w:right="80" w:hanging="100"/>
              <w:jc w:val="center"/>
            </w:pPr>
            <w:r>
              <w:t>24/02/23</w:t>
            </w:r>
          </w:p>
        </w:tc>
        <w:tc>
          <w:tcPr>
            <w:tcW w:w="68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A2" w14:textId="77777777" w:rsidR="008E4A14" w:rsidRDefault="00CF06C1">
            <w:pPr>
              <w:spacing w:line="231" w:lineRule="auto"/>
              <w:ind w:left="-80" w:hanging="100"/>
            </w:pPr>
            <w:r>
              <w:t xml:space="preserve">  Interposição de recurso às chapas inscritas.</w:t>
            </w:r>
          </w:p>
        </w:tc>
      </w:tr>
      <w:tr w:rsidR="008E4A14" w14:paraId="46D835E8" w14:textId="77777777">
        <w:trPr>
          <w:trHeight w:val="455"/>
        </w:trPr>
        <w:tc>
          <w:tcPr>
            <w:tcW w:w="21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A3" w14:textId="64D6E453" w:rsidR="008E4A14" w:rsidRDefault="00CF06C1">
            <w:pPr>
              <w:spacing w:line="231" w:lineRule="auto"/>
              <w:ind w:left="-80" w:right="80" w:hanging="100"/>
              <w:jc w:val="center"/>
            </w:pPr>
            <w:r>
              <w:t>27/0</w:t>
            </w:r>
            <w:r w:rsidR="0081725C">
              <w:t>2</w:t>
            </w:r>
            <w:r>
              <w:t>/23</w:t>
            </w:r>
          </w:p>
        </w:tc>
        <w:tc>
          <w:tcPr>
            <w:tcW w:w="68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A4" w14:textId="77777777" w:rsidR="008E4A14" w:rsidRDefault="00CF06C1">
            <w:pPr>
              <w:spacing w:line="231" w:lineRule="auto"/>
              <w:ind w:left="-80" w:hanging="100"/>
            </w:pPr>
            <w:r>
              <w:t xml:space="preserve">  Análise e resposta aos recursos interpostos</w:t>
            </w:r>
          </w:p>
        </w:tc>
      </w:tr>
      <w:tr w:rsidR="008E4A14" w14:paraId="6F98EBC8" w14:textId="77777777">
        <w:trPr>
          <w:trHeight w:val="455"/>
        </w:trPr>
        <w:tc>
          <w:tcPr>
            <w:tcW w:w="21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A5" w14:textId="28AEEC9D" w:rsidR="008E4A14" w:rsidRDefault="00CF06C1">
            <w:pPr>
              <w:spacing w:line="231" w:lineRule="auto"/>
              <w:ind w:left="-80" w:right="80" w:hanging="100"/>
              <w:jc w:val="center"/>
            </w:pPr>
            <w:r>
              <w:t>28/0</w:t>
            </w:r>
            <w:r w:rsidR="0081725C">
              <w:t>2</w:t>
            </w:r>
            <w:r>
              <w:t>/23</w:t>
            </w:r>
          </w:p>
        </w:tc>
        <w:tc>
          <w:tcPr>
            <w:tcW w:w="68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A6" w14:textId="77777777" w:rsidR="008E4A14" w:rsidRDefault="00CF06C1">
            <w:pPr>
              <w:spacing w:line="231" w:lineRule="auto"/>
              <w:ind w:left="-80" w:hanging="100"/>
            </w:pPr>
            <w:r>
              <w:t xml:space="preserve">  Divulgação definitiva das chapas inscritas</w:t>
            </w:r>
          </w:p>
        </w:tc>
      </w:tr>
      <w:tr w:rsidR="008E4A14" w14:paraId="589A4414" w14:textId="77777777">
        <w:trPr>
          <w:trHeight w:val="455"/>
        </w:trPr>
        <w:tc>
          <w:tcPr>
            <w:tcW w:w="21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A7" w14:textId="77777777" w:rsidR="008E4A14" w:rsidRDefault="00CF06C1">
            <w:pPr>
              <w:spacing w:line="231" w:lineRule="auto"/>
              <w:ind w:left="-80" w:right="80" w:hanging="100"/>
              <w:jc w:val="center"/>
            </w:pPr>
            <w:r>
              <w:t>01/03 a 10/03/23</w:t>
            </w:r>
          </w:p>
        </w:tc>
        <w:tc>
          <w:tcPr>
            <w:tcW w:w="68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A8" w14:textId="77777777" w:rsidR="008E4A14" w:rsidRDefault="00CF06C1">
            <w:pPr>
              <w:spacing w:line="231" w:lineRule="auto"/>
              <w:ind w:left="-80" w:hanging="100"/>
            </w:pPr>
            <w:r>
              <w:t xml:space="preserve">  Período de campanha eleitoral</w:t>
            </w:r>
          </w:p>
        </w:tc>
      </w:tr>
      <w:tr w:rsidR="008E4A14" w14:paraId="313286D0" w14:textId="77777777">
        <w:trPr>
          <w:trHeight w:val="455"/>
        </w:trPr>
        <w:tc>
          <w:tcPr>
            <w:tcW w:w="21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A9" w14:textId="77777777" w:rsidR="008E4A14" w:rsidRDefault="00CF06C1">
            <w:pPr>
              <w:spacing w:line="231" w:lineRule="auto"/>
              <w:ind w:left="-80" w:right="80" w:hanging="100"/>
              <w:jc w:val="center"/>
            </w:pPr>
            <w:r>
              <w:t>13/03/23</w:t>
            </w:r>
          </w:p>
        </w:tc>
        <w:tc>
          <w:tcPr>
            <w:tcW w:w="68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AA" w14:textId="77777777" w:rsidR="008E4A14" w:rsidRDefault="00CF06C1">
            <w:pPr>
              <w:spacing w:line="231" w:lineRule="auto"/>
              <w:ind w:left="-80" w:hanging="100"/>
            </w:pPr>
            <w:r>
              <w:t xml:space="preserve">  Eleição</w:t>
            </w:r>
          </w:p>
        </w:tc>
      </w:tr>
      <w:tr w:rsidR="008E4A14" w14:paraId="7A6AA157" w14:textId="77777777">
        <w:trPr>
          <w:trHeight w:val="455"/>
        </w:trPr>
        <w:tc>
          <w:tcPr>
            <w:tcW w:w="21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AB" w14:textId="77777777" w:rsidR="008E4A14" w:rsidRDefault="00CF06C1">
            <w:pPr>
              <w:spacing w:line="231" w:lineRule="auto"/>
              <w:ind w:left="-80" w:right="80" w:hanging="100"/>
              <w:jc w:val="center"/>
            </w:pPr>
            <w:r>
              <w:t>14/03/23</w:t>
            </w:r>
          </w:p>
        </w:tc>
        <w:tc>
          <w:tcPr>
            <w:tcW w:w="68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AC" w14:textId="77777777" w:rsidR="008E4A14" w:rsidRDefault="00CF06C1">
            <w:pPr>
              <w:spacing w:line="231" w:lineRule="auto"/>
              <w:ind w:left="-80" w:hanging="100"/>
            </w:pPr>
            <w:r>
              <w:t xml:space="preserve">  Divulgação do Resultado Preliminar da votação</w:t>
            </w:r>
          </w:p>
        </w:tc>
      </w:tr>
      <w:tr w:rsidR="008E4A14" w14:paraId="67BC8741" w14:textId="77777777">
        <w:trPr>
          <w:trHeight w:val="455"/>
        </w:trPr>
        <w:tc>
          <w:tcPr>
            <w:tcW w:w="21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AD" w14:textId="77777777" w:rsidR="008E4A14" w:rsidRDefault="00CF06C1">
            <w:pPr>
              <w:spacing w:line="231" w:lineRule="auto"/>
              <w:ind w:left="-80" w:right="80" w:hanging="100"/>
              <w:jc w:val="center"/>
            </w:pPr>
            <w:r>
              <w:t>15/03/23</w:t>
            </w:r>
          </w:p>
        </w:tc>
        <w:tc>
          <w:tcPr>
            <w:tcW w:w="68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AE" w14:textId="77777777" w:rsidR="008E4A14" w:rsidRDefault="00CF06C1">
            <w:pPr>
              <w:spacing w:line="231" w:lineRule="auto"/>
              <w:ind w:left="-80" w:hanging="100"/>
            </w:pPr>
            <w:r>
              <w:t xml:space="preserve">  Interposição de recurso ao resultado preliminar da eleição</w:t>
            </w:r>
          </w:p>
        </w:tc>
      </w:tr>
      <w:tr w:rsidR="008E4A14" w14:paraId="469DC42C" w14:textId="77777777">
        <w:trPr>
          <w:trHeight w:val="455"/>
        </w:trPr>
        <w:tc>
          <w:tcPr>
            <w:tcW w:w="21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AF" w14:textId="77777777" w:rsidR="008E4A14" w:rsidRDefault="00CF06C1">
            <w:pPr>
              <w:spacing w:line="233" w:lineRule="auto"/>
              <w:ind w:left="-80" w:right="80" w:hanging="100"/>
              <w:jc w:val="center"/>
            </w:pPr>
            <w:r>
              <w:t>16/03/23</w:t>
            </w:r>
          </w:p>
        </w:tc>
        <w:tc>
          <w:tcPr>
            <w:tcW w:w="68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B0" w14:textId="77777777" w:rsidR="008E4A14" w:rsidRDefault="00CF06C1">
            <w:pPr>
              <w:spacing w:line="233" w:lineRule="auto"/>
              <w:ind w:left="-80" w:hanging="100"/>
            </w:pPr>
            <w:r>
              <w:t xml:space="preserve">  Análise e resposta aos recursos interpostos</w:t>
            </w:r>
          </w:p>
        </w:tc>
      </w:tr>
      <w:tr w:rsidR="008E4A14" w14:paraId="2D7B939E" w14:textId="77777777">
        <w:trPr>
          <w:trHeight w:val="455"/>
        </w:trPr>
        <w:tc>
          <w:tcPr>
            <w:tcW w:w="21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B1" w14:textId="77777777" w:rsidR="008E4A14" w:rsidRDefault="00CF06C1">
            <w:pPr>
              <w:spacing w:line="231" w:lineRule="auto"/>
              <w:ind w:left="-80" w:right="80" w:hanging="100"/>
              <w:jc w:val="center"/>
            </w:pPr>
            <w:r>
              <w:t>17/03/23</w:t>
            </w:r>
          </w:p>
        </w:tc>
        <w:tc>
          <w:tcPr>
            <w:tcW w:w="68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B2" w14:textId="77777777" w:rsidR="008E4A14" w:rsidRDefault="00CF06C1">
            <w:pPr>
              <w:spacing w:line="231" w:lineRule="auto"/>
              <w:ind w:left="-80" w:hanging="100"/>
            </w:pPr>
            <w:r>
              <w:t xml:space="preserve">  Divulgação do resultado final</w:t>
            </w:r>
          </w:p>
        </w:tc>
      </w:tr>
      <w:tr w:rsidR="008E4A14" w14:paraId="78DAE0BF" w14:textId="77777777">
        <w:trPr>
          <w:trHeight w:val="455"/>
        </w:trPr>
        <w:tc>
          <w:tcPr>
            <w:tcW w:w="21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B3" w14:textId="77777777" w:rsidR="008E4A14" w:rsidRDefault="00CF06C1">
            <w:pPr>
              <w:spacing w:line="231" w:lineRule="auto"/>
              <w:ind w:left="-80" w:right="80" w:hanging="100"/>
              <w:jc w:val="center"/>
            </w:pPr>
            <w:r>
              <w:t>março/23</w:t>
            </w:r>
          </w:p>
        </w:tc>
        <w:tc>
          <w:tcPr>
            <w:tcW w:w="68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B4" w14:textId="77777777" w:rsidR="008E4A14" w:rsidRDefault="00CF06C1">
            <w:pPr>
              <w:spacing w:line="231" w:lineRule="auto"/>
              <w:ind w:left="-180"/>
            </w:pPr>
            <w:r>
              <w:t xml:space="preserve">  Homologação do resultado pelo colegiado</w:t>
            </w:r>
          </w:p>
        </w:tc>
      </w:tr>
      <w:tr w:rsidR="008E4A14" w14:paraId="7FED031B" w14:textId="77777777">
        <w:trPr>
          <w:trHeight w:val="665"/>
        </w:trPr>
        <w:tc>
          <w:tcPr>
            <w:tcW w:w="21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B5" w14:textId="77777777" w:rsidR="008E4A14" w:rsidRDefault="00CF06C1">
            <w:pPr>
              <w:spacing w:line="231" w:lineRule="auto"/>
              <w:ind w:left="-80" w:right="80" w:hanging="100"/>
              <w:jc w:val="center"/>
            </w:pPr>
            <w:r>
              <w:t>A partir de abril/23</w:t>
            </w:r>
          </w:p>
        </w:tc>
        <w:tc>
          <w:tcPr>
            <w:tcW w:w="683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B6" w14:textId="77777777" w:rsidR="008E4A14" w:rsidRDefault="00CF06C1">
            <w:pPr>
              <w:spacing w:line="231" w:lineRule="auto"/>
              <w:ind w:left="-80" w:hanging="100"/>
            </w:pPr>
            <w:r>
              <w:t xml:space="preserve">  Posse do Coordenador e vice eleitos</w:t>
            </w:r>
          </w:p>
        </w:tc>
      </w:tr>
    </w:tbl>
    <w:p w14:paraId="000000B7" w14:textId="77777777" w:rsidR="008E4A14" w:rsidRDefault="008E4A14">
      <w:pPr>
        <w:spacing w:line="327" w:lineRule="auto"/>
        <w:jc w:val="both"/>
      </w:pPr>
    </w:p>
    <w:p w14:paraId="000000B8" w14:textId="77777777" w:rsidR="008E4A14" w:rsidRDefault="00CF06C1">
      <w:pPr>
        <w:spacing w:line="327" w:lineRule="auto"/>
        <w:jc w:val="center"/>
        <w:rPr>
          <w:b/>
        </w:rPr>
      </w:pPr>
      <w:r>
        <w:rPr>
          <w:b/>
        </w:rPr>
        <w:t>ANEXO II – A</w:t>
      </w:r>
    </w:p>
    <w:p w14:paraId="000000B9" w14:textId="77777777" w:rsidR="008E4A14" w:rsidRDefault="00CF06C1">
      <w:pPr>
        <w:spacing w:line="327" w:lineRule="auto"/>
        <w:jc w:val="center"/>
        <w:rPr>
          <w:b/>
        </w:rPr>
      </w:pPr>
      <w:r>
        <w:rPr>
          <w:b/>
        </w:rPr>
        <w:t xml:space="preserve"> </w:t>
      </w:r>
    </w:p>
    <w:p w14:paraId="000000BA" w14:textId="77777777" w:rsidR="008E4A14" w:rsidRDefault="00CF06C1">
      <w:pPr>
        <w:spacing w:line="327" w:lineRule="auto"/>
        <w:jc w:val="center"/>
        <w:rPr>
          <w:b/>
        </w:rPr>
      </w:pPr>
      <w:r>
        <w:rPr>
          <w:b/>
        </w:rPr>
        <w:t xml:space="preserve">REQUERIMENTO DE INSCRIÇÃO </w:t>
      </w:r>
    </w:p>
    <w:p w14:paraId="000000BB" w14:textId="77777777" w:rsidR="008E4A14" w:rsidRDefault="00CF06C1">
      <w:pPr>
        <w:spacing w:line="327" w:lineRule="auto"/>
        <w:jc w:val="center"/>
        <w:rPr>
          <w:b/>
        </w:rPr>
      </w:pPr>
      <w:r>
        <w:rPr>
          <w:b/>
        </w:rPr>
        <w:t>COORDENADOR</w:t>
      </w:r>
    </w:p>
    <w:p w14:paraId="000000BC" w14:textId="77777777" w:rsidR="008E4A14" w:rsidRDefault="00CF06C1">
      <w:r>
        <w:t xml:space="preserve"> </w:t>
      </w:r>
    </w:p>
    <w:p w14:paraId="000000BD" w14:textId="77777777" w:rsidR="008E4A14" w:rsidRDefault="00CF06C1">
      <w:r>
        <w:t xml:space="preserve"> </w:t>
      </w:r>
    </w:p>
    <w:p w14:paraId="000000BE" w14:textId="77777777" w:rsidR="008E4A14" w:rsidRDefault="00CF06C1">
      <w:r>
        <w:t xml:space="preserve"> </w:t>
      </w:r>
    </w:p>
    <w:p w14:paraId="000000BF" w14:textId="77777777" w:rsidR="008E4A14" w:rsidRDefault="00CF06C1">
      <w:pPr>
        <w:spacing w:line="327" w:lineRule="auto"/>
        <w:jc w:val="both"/>
      </w:pPr>
      <w:r>
        <w:t xml:space="preserve">Eu,________________________________________, professor(a), </w:t>
      </w:r>
      <w:proofErr w:type="spellStart"/>
      <w:r>
        <w:t>Siape</w:t>
      </w:r>
      <w:proofErr w:type="spellEnd"/>
      <w:r>
        <w:t xml:space="preserve">__________________, CPF___________________, pertencente ao quadro do Magistério Superior da Universidade Federal do Oeste do Pará, lotado no Instituto ____________________________________, venho requerer inscrição para concorrer ao cargo de Coordenador(a) </w:t>
      </w:r>
      <w:r>
        <w:t>do Programa de Pós-Graduação em Biodiversidade, como parte da chapa _________________________. Declaro aceitar e seguir as regras dispostas no Edital nº 02 - PPGBEES/2022 e assumo o compromisso de cumprir integralmente a função para qual seja eleito, confo</w:t>
      </w:r>
      <w:r>
        <w:t xml:space="preserve">rme art. 117 do Regimento Geral da </w:t>
      </w:r>
      <w:proofErr w:type="spellStart"/>
      <w:r>
        <w:t>Ufopa</w:t>
      </w:r>
      <w:proofErr w:type="spellEnd"/>
      <w:r>
        <w:t>, até o final do mandato, salvo motivo de força maior.</w:t>
      </w:r>
    </w:p>
    <w:p w14:paraId="000000C0" w14:textId="77777777" w:rsidR="008E4A14" w:rsidRDefault="00CF06C1">
      <w:r>
        <w:t xml:space="preserve"> </w:t>
      </w:r>
    </w:p>
    <w:p w14:paraId="000000C1" w14:textId="77777777" w:rsidR="008E4A14" w:rsidRDefault="00CF06C1">
      <w:r>
        <w:t xml:space="preserve"> </w:t>
      </w:r>
    </w:p>
    <w:p w14:paraId="000000C2" w14:textId="77777777" w:rsidR="008E4A14" w:rsidRDefault="00CF06C1">
      <w:r>
        <w:t xml:space="preserve"> </w:t>
      </w:r>
    </w:p>
    <w:p w14:paraId="000000C3" w14:textId="77777777" w:rsidR="008E4A14" w:rsidRDefault="00CF06C1">
      <w:pPr>
        <w:spacing w:line="360" w:lineRule="auto"/>
        <w:jc w:val="right"/>
      </w:pPr>
      <w:r>
        <w:t xml:space="preserve">Santarém, ____/____/2023 </w:t>
      </w:r>
    </w:p>
    <w:p w14:paraId="000000C4" w14:textId="77777777" w:rsidR="008E4A14" w:rsidRDefault="00CF06C1">
      <w:pPr>
        <w:spacing w:line="360" w:lineRule="auto"/>
        <w:jc w:val="center"/>
      </w:pPr>
      <w:r>
        <w:t xml:space="preserve"> </w:t>
      </w:r>
    </w:p>
    <w:p w14:paraId="000000C5" w14:textId="77777777" w:rsidR="008E4A14" w:rsidRDefault="00CF06C1">
      <w:pPr>
        <w:spacing w:line="360" w:lineRule="auto"/>
        <w:jc w:val="center"/>
      </w:pPr>
      <w:r>
        <w:t>_______________________________</w:t>
      </w:r>
    </w:p>
    <w:p w14:paraId="000000C6" w14:textId="77777777" w:rsidR="008E4A14" w:rsidRDefault="00CF06C1">
      <w:pPr>
        <w:spacing w:line="360" w:lineRule="auto"/>
        <w:jc w:val="center"/>
      </w:pPr>
      <w:r>
        <w:t xml:space="preserve">Assinatura completa e legível </w:t>
      </w:r>
    </w:p>
    <w:p w14:paraId="000000C7" w14:textId="77777777" w:rsidR="008E4A14" w:rsidRDefault="00CF06C1">
      <w:pPr>
        <w:spacing w:line="360" w:lineRule="auto"/>
        <w:jc w:val="center"/>
      </w:pPr>
      <w:r>
        <w:t>Candidato (a) ao Cargo de Coordenador (a)</w:t>
      </w:r>
    </w:p>
    <w:p w14:paraId="000000C8" w14:textId="77777777" w:rsidR="008E4A14" w:rsidRDefault="00CF06C1">
      <w:pPr>
        <w:spacing w:line="360" w:lineRule="auto"/>
      </w:pPr>
      <w:r>
        <w:t xml:space="preserve"> </w:t>
      </w:r>
    </w:p>
    <w:p w14:paraId="000000C9" w14:textId="77777777" w:rsidR="008E4A14" w:rsidRDefault="00CF06C1">
      <w:pPr>
        <w:spacing w:line="360" w:lineRule="auto"/>
        <w:jc w:val="center"/>
      </w:pPr>
      <w:r>
        <w:t xml:space="preserve"> </w:t>
      </w:r>
    </w:p>
    <w:p w14:paraId="000000CA" w14:textId="77777777" w:rsidR="008E4A14" w:rsidRDefault="00CF06C1">
      <w:pPr>
        <w:spacing w:line="360" w:lineRule="auto"/>
        <w:jc w:val="both"/>
      </w:pPr>
      <w:r>
        <w:t xml:space="preserve"> </w:t>
      </w:r>
    </w:p>
    <w:p w14:paraId="000000CB" w14:textId="77777777" w:rsidR="008E4A14" w:rsidRDefault="00CF06C1">
      <w:pPr>
        <w:spacing w:line="360" w:lineRule="auto"/>
        <w:jc w:val="both"/>
      </w:pPr>
      <w:r>
        <w:t xml:space="preserve">Tel./Cel.: (  </w:t>
      </w:r>
      <w:r>
        <w:t xml:space="preserve">     ) _______________­­­­____________ </w:t>
      </w:r>
    </w:p>
    <w:p w14:paraId="000000CC" w14:textId="77777777" w:rsidR="008E4A14" w:rsidRDefault="00CF06C1">
      <w:pPr>
        <w:spacing w:line="327" w:lineRule="auto"/>
        <w:jc w:val="both"/>
      </w:pPr>
      <w:r>
        <w:t>E-mail: __________________________________</w:t>
      </w:r>
    </w:p>
    <w:p w14:paraId="000000CD" w14:textId="77777777" w:rsidR="008E4A14" w:rsidRDefault="00CF06C1">
      <w:pPr>
        <w:rPr>
          <w:b/>
        </w:rPr>
      </w:pPr>
      <w:r>
        <w:br w:type="page"/>
      </w:r>
    </w:p>
    <w:p w14:paraId="000000CE" w14:textId="77777777" w:rsidR="008E4A14" w:rsidRDefault="00CF06C1">
      <w:pPr>
        <w:spacing w:line="327" w:lineRule="auto"/>
        <w:jc w:val="center"/>
        <w:rPr>
          <w:b/>
        </w:rPr>
      </w:pPr>
      <w:r>
        <w:rPr>
          <w:b/>
        </w:rPr>
        <w:lastRenderedPageBreak/>
        <w:t>ANEXO II – B</w:t>
      </w:r>
    </w:p>
    <w:p w14:paraId="000000CF" w14:textId="77777777" w:rsidR="008E4A14" w:rsidRDefault="00CF06C1">
      <w:pPr>
        <w:spacing w:line="327" w:lineRule="auto"/>
        <w:jc w:val="center"/>
        <w:rPr>
          <w:b/>
        </w:rPr>
      </w:pPr>
      <w:r>
        <w:rPr>
          <w:b/>
        </w:rPr>
        <w:t xml:space="preserve"> </w:t>
      </w:r>
    </w:p>
    <w:p w14:paraId="000000D0" w14:textId="77777777" w:rsidR="008E4A14" w:rsidRDefault="00CF06C1">
      <w:pPr>
        <w:spacing w:line="327" w:lineRule="auto"/>
        <w:jc w:val="center"/>
        <w:rPr>
          <w:b/>
        </w:rPr>
      </w:pPr>
      <w:r>
        <w:rPr>
          <w:b/>
        </w:rPr>
        <w:t xml:space="preserve">REQUERIMENTO DE INSCRIÇÃO </w:t>
      </w:r>
    </w:p>
    <w:p w14:paraId="000000D1" w14:textId="77777777" w:rsidR="008E4A14" w:rsidRDefault="00CF06C1">
      <w:pPr>
        <w:spacing w:line="327" w:lineRule="auto"/>
        <w:jc w:val="center"/>
        <w:rPr>
          <w:b/>
        </w:rPr>
      </w:pPr>
      <w:r>
        <w:rPr>
          <w:b/>
        </w:rPr>
        <w:t>VICE-COORDENADOR</w:t>
      </w:r>
    </w:p>
    <w:p w14:paraId="000000D2" w14:textId="77777777" w:rsidR="008E4A14" w:rsidRDefault="00CF06C1">
      <w:r>
        <w:t xml:space="preserve"> </w:t>
      </w:r>
    </w:p>
    <w:p w14:paraId="000000D3" w14:textId="77777777" w:rsidR="008E4A14" w:rsidRDefault="00CF06C1">
      <w:r>
        <w:t xml:space="preserve"> </w:t>
      </w:r>
    </w:p>
    <w:p w14:paraId="000000D4" w14:textId="77777777" w:rsidR="008E4A14" w:rsidRDefault="00CF06C1">
      <w:pPr>
        <w:spacing w:line="327" w:lineRule="auto"/>
        <w:jc w:val="both"/>
      </w:pPr>
      <w:r>
        <w:t xml:space="preserve">Eu,________________________________________, professor(a), </w:t>
      </w:r>
      <w:proofErr w:type="spellStart"/>
      <w:r>
        <w:t>Siape</w:t>
      </w:r>
      <w:proofErr w:type="spellEnd"/>
      <w:r>
        <w:t xml:space="preserve">__________________, CPF___________________, </w:t>
      </w:r>
      <w:r>
        <w:t>pertencente ao quadro do Magistério Superior da Universidade Federal do Oeste do Pará, lotado no Instituto ___________________________________, venho requerer inscrição para concorrer ao cargo de Vice- Coordenador(a) do Programa de Pós-Graduação em Biodive</w:t>
      </w:r>
      <w:r>
        <w:t>rsidade, como parte da chapa _______________________________. Declaro aceitar e seguir as regras dispostas no Edital nº 01 - PPGBEES/2023 e assumo o compromisso de cumprir integralmente a função para qual seja eleito, conforme art. 117 do Regimento Geral d</w:t>
      </w:r>
      <w:r>
        <w:t xml:space="preserve">a </w:t>
      </w:r>
      <w:proofErr w:type="spellStart"/>
      <w:r>
        <w:t>Ufopa</w:t>
      </w:r>
      <w:proofErr w:type="spellEnd"/>
      <w:r>
        <w:t>, até o final do mandato, salvo motivo de força maior.</w:t>
      </w:r>
    </w:p>
    <w:p w14:paraId="000000D5" w14:textId="77777777" w:rsidR="008E4A14" w:rsidRDefault="00CF06C1">
      <w:r>
        <w:t xml:space="preserve"> </w:t>
      </w:r>
    </w:p>
    <w:p w14:paraId="000000D6" w14:textId="77777777" w:rsidR="008E4A14" w:rsidRDefault="00CF06C1">
      <w:r>
        <w:t xml:space="preserve"> </w:t>
      </w:r>
    </w:p>
    <w:p w14:paraId="000000D7" w14:textId="77777777" w:rsidR="008E4A14" w:rsidRDefault="00CF06C1">
      <w:r>
        <w:t xml:space="preserve"> </w:t>
      </w:r>
    </w:p>
    <w:p w14:paraId="000000D8" w14:textId="77777777" w:rsidR="008E4A14" w:rsidRDefault="00CF06C1">
      <w:pPr>
        <w:spacing w:line="360" w:lineRule="auto"/>
        <w:jc w:val="right"/>
      </w:pPr>
      <w:r>
        <w:t xml:space="preserve">Santarém, ____/____/2023 </w:t>
      </w:r>
    </w:p>
    <w:p w14:paraId="000000D9" w14:textId="77777777" w:rsidR="008E4A14" w:rsidRDefault="00CF06C1">
      <w:pPr>
        <w:spacing w:line="360" w:lineRule="auto"/>
        <w:jc w:val="center"/>
      </w:pPr>
      <w:r>
        <w:t xml:space="preserve"> </w:t>
      </w:r>
    </w:p>
    <w:p w14:paraId="000000DA" w14:textId="77777777" w:rsidR="008E4A14" w:rsidRDefault="00CF06C1">
      <w:pPr>
        <w:spacing w:line="360" w:lineRule="auto"/>
        <w:jc w:val="center"/>
      </w:pPr>
      <w:r>
        <w:t>_______________________________</w:t>
      </w:r>
    </w:p>
    <w:p w14:paraId="000000DB" w14:textId="77777777" w:rsidR="008E4A14" w:rsidRDefault="00CF06C1">
      <w:pPr>
        <w:spacing w:line="360" w:lineRule="auto"/>
        <w:jc w:val="center"/>
      </w:pPr>
      <w:r>
        <w:t xml:space="preserve">Assinatura completa e legível </w:t>
      </w:r>
    </w:p>
    <w:p w14:paraId="000000DC" w14:textId="77777777" w:rsidR="008E4A14" w:rsidRDefault="00CF06C1">
      <w:pPr>
        <w:spacing w:line="360" w:lineRule="auto"/>
        <w:jc w:val="center"/>
      </w:pPr>
      <w:r>
        <w:t>Candidato (a) ao Cargo de Vice- Coordenador (a)</w:t>
      </w:r>
    </w:p>
    <w:p w14:paraId="000000DD" w14:textId="77777777" w:rsidR="008E4A14" w:rsidRDefault="00CF06C1">
      <w:pPr>
        <w:spacing w:line="360" w:lineRule="auto"/>
      </w:pPr>
      <w:r>
        <w:t xml:space="preserve"> </w:t>
      </w:r>
    </w:p>
    <w:p w14:paraId="000000DE" w14:textId="77777777" w:rsidR="008E4A14" w:rsidRDefault="00CF06C1">
      <w:pPr>
        <w:spacing w:line="360" w:lineRule="auto"/>
        <w:jc w:val="center"/>
      </w:pPr>
      <w:r>
        <w:t xml:space="preserve"> </w:t>
      </w:r>
    </w:p>
    <w:p w14:paraId="000000DF" w14:textId="77777777" w:rsidR="008E4A14" w:rsidRDefault="00CF06C1">
      <w:pPr>
        <w:spacing w:line="360" w:lineRule="auto"/>
        <w:jc w:val="both"/>
      </w:pPr>
      <w:r>
        <w:t xml:space="preserve"> </w:t>
      </w:r>
    </w:p>
    <w:p w14:paraId="000000E0" w14:textId="77777777" w:rsidR="008E4A14" w:rsidRDefault="00CF06C1">
      <w:pPr>
        <w:spacing w:line="360" w:lineRule="auto"/>
        <w:jc w:val="both"/>
      </w:pPr>
      <w:r>
        <w:t xml:space="preserve">Tel./Cel.: (  </w:t>
      </w:r>
      <w:r>
        <w:t xml:space="preserve">     ) _______________­­­­____________ </w:t>
      </w:r>
    </w:p>
    <w:p w14:paraId="000000E1" w14:textId="77777777" w:rsidR="008E4A14" w:rsidRDefault="00CF06C1">
      <w:pPr>
        <w:spacing w:line="327" w:lineRule="auto"/>
        <w:jc w:val="both"/>
      </w:pPr>
      <w:r>
        <w:t>E-mail: _______________________________</w:t>
      </w:r>
      <w:r>
        <w:rPr>
          <w:b/>
        </w:rPr>
        <w:t xml:space="preserve"> </w:t>
      </w:r>
    </w:p>
    <w:p w14:paraId="000000E2" w14:textId="77777777" w:rsidR="008E4A14" w:rsidRDefault="00CF06C1">
      <w:pPr>
        <w:spacing w:line="250" w:lineRule="auto"/>
        <w:jc w:val="center"/>
        <w:rPr>
          <w:b/>
        </w:rPr>
      </w:pPr>
      <w:r>
        <w:rPr>
          <w:b/>
        </w:rPr>
        <w:t xml:space="preserve"> </w:t>
      </w:r>
    </w:p>
    <w:p w14:paraId="000000E3" w14:textId="77777777" w:rsidR="008E4A14" w:rsidRDefault="00CF06C1">
      <w:pPr>
        <w:rPr>
          <w:b/>
        </w:rPr>
      </w:pPr>
      <w:r>
        <w:br w:type="page"/>
      </w:r>
    </w:p>
    <w:p w14:paraId="000000E4" w14:textId="77777777" w:rsidR="008E4A14" w:rsidRDefault="00CF06C1">
      <w:pPr>
        <w:spacing w:line="250" w:lineRule="auto"/>
        <w:jc w:val="center"/>
        <w:rPr>
          <w:b/>
        </w:rPr>
      </w:pPr>
      <w:r>
        <w:rPr>
          <w:b/>
        </w:rPr>
        <w:lastRenderedPageBreak/>
        <w:t>ANEXO III</w:t>
      </w:r>
    </w:p>
    <w:p w14:paraId="000000E5" w14:textId="77777777" w:rsidR="008E4A14" w:rsidRDefault="00CF06C1">
      <w:pPr>
        <w:jc w:val="center"/>
      </w:pPr>
      <w:r>
        <w:t xml:space="preserve"> </w:t>
      </w:r>
    </w:p>
    <w:p w14:paraId="000000E6" w14:textId="77777777" w:rsidR="008E4A14" w:rsidRDefault="00CF06C1">
      <w:pPr>
        <w:jc w:val="center"/>
        <w:rPr>
          <w:b/>
        </w:rPr>
      </w:pPr>
      <w:r>
        <w:rPr>
          <w:b/>
        </w:rPr>
        <w:t>INTERPOSIÇÃO DE RECURSO</w:t>
      </w:r>
    </w:p>
    <w:p w14:paraId="000000E7" w14:textId="77777777" w:rsidR="008E4A14" w:rsidRDefault="00CF06C1">
      <w:r>
        <w:t xml:space="preserve"> </w:t>
      </w:r>
    </w:p>
    <w:p w14:paraId="000000E8" w14:textId="77777777" w:rsidR="008E4A14" w:rsidRDefault="00CF06C1">
      <w:pPr>
        <w:spacing w:before="240" w:after="240"/>
        <w:jc w:val="both"/>
      </w:pPr>
      <w:r>
        <w:t xml:space="preserve">RECURSO de apelação à fase </w:t>
      </w:r>
      <w:proofErr w:type="gramStart"/>
      <w:r>
        <w:t xml:space="preserve">(  </w:t>
      </w:r>
      <w:proofErr w:type="gramEnd"/>
      <w:r>
        <w:t xml:space="preserve">   ) Edital, (     ) Inscrição de chapa, (     ) Relação de Eleitores, (     ) Resultado preliminar da </w:t>
      </w:r>
      <w:r>
        <w:t>eleição, do Edital nº 01 - PPGBEES/2023.</w:t>
      </w:r>
    </w:p>
    <w:p w14:paraId="000000E9" w14:textId="77777777" w:rsidR="008E4A14" w:rsidRDefault="00CF06C1">
      <w:pPr>
        <w:jc w:val="both"/>
      </w:pPr>
      <w:r>
        <w:t xml:space="preserve"> </w:t>
      </w:r>
    </w:p>
    <w:p w14:paraId="000000EA" w14:textId="77777777" w:rsidR="008E4A14" w:rsidRDefault="00CF06C1">
      <w:pPr>
        <w:jc w:val="both"/>
      </w:pPr>
      <w:r>
        <w:t xml:space="preserve"> </w:t>
      </w:r>
    </w:p>
    <w:p w14:paraId="000000EB" w14:textId="77777777" w:rsidR="008E4A14" w:rsidRDefault="00CF06C1">
      <w:pPr>
        <w:jc w:val="both"/>
      </w:pPr>
      <w:r>
        <w:t>À Comissão Eleitoral,</w:t>
      </w:r>
    </w:p>
    <w:p w14:paraId="000000EC" w14:textId="77777777" w:rsidR="008E4A14" w:rsidRDefault="00CF06C1">
      <w:pPr>
        <w:jc w:val="both"/>
      </w:pPr>
      <w:r>
        <w:t xml:space="preserve"> </w:t>
      </w:r>
    </w:p>
    <w:p w14:paraId="000000ED" w14:textId="77777777" w:rsidR="008E4A14" w:rsidRDefault="00CF06C1">
      <w:pPr>
        <w:jc w:val="both"/>
      </w:pPr>
      <w:r>
        <w:t>Eu, __________________________________, RG ________________________, interponho o recurso à fase em questão, em função dos seguintes aspectos*:</w:t>
      </w:r>
    </w:p>
    <w:p w14:paraId="000000EE" w14:textId="77777777" w:rsidR="008E4A14" w:rsidRDefault="00CF06C1">
      <w:pPr>
        <w:spacing w:before="60"/>
        <w:jc w:val="both"/>
      </w:pPr>
      <w:r>
        <w:t>___________________________________________</w:t>
      </w:r>
      <w:r>
        <w:t>___________________________</w:t>
      </w:r>
    </w:p>
    <w:p w14:paraId="000000EF" w14:textId="77777777" w:rsidR="008E4A14" w:rsidRDefault="00CF06C1">
      <w:pPr>
        <w:spacing w:before="60"/>
      </w:pPr>
      <w:r>
        <w:t>______________________________________________________________________</w:t>
      </w:r>
    </w:p>
    <w:p w14:paraId="000000F0" w14:textId="77777777" w:rsidR="008E4A14" w:rsidRDefault="00CF06C1">
      <w:pPr>
        <w:spacing w:before="60"/>
      </w:pPr>
      <w:r>
        <w:t>______________________________________________________________________</w:t>
      </w:r>
    </w:p>
    <w:p w14:paraId="000000F1" w14:textId="77777777" w:rsidR="008E4A14" w:rsidRDefault="00CF06C1">
      <w:pPr>
        <w:spacing w:before="60"/>
      </w:pPr>
      <w:r>
        <w:t>______________________________________________________________________</w:t>
      </w:r>
    </w:p>
    <w:p w14:paraId="000000F2" w14:textId="77777777" w:rsidR="008E4A14" w:rsidRDefault="00CF06C1">
      <w:pPr>
        <w:spacing w:before="60"/>
      </w:pPr>
      <w:r>
        <w:t>______________________________________________________________________</w:t>
      </w:r>
    </w:p>
    <w:p w14:paraId="000000F3" w14:textId="77777777" w:rsidR="008E4A14" w:rsidRDefault="00CF06C1">
      <w:pPr>
        <w:spacing w:before="60"/>
      </w:pPr>
      <w:r>
        <w:t>______________________________________________________________________</w:t>
      </w:r>
    </w:p>
    <w:p w14:paraId="000000F4" w14:textId="77777777" w:rsidR="008E4A14" w:rsidRDefault="00CF06C1">
      <w:pPr>
        <w:spacing w:before="60"/>
      </w:pPr>
      <w:r>
        <w:t>______________________________________________________________________</w:t>
      </w:r>
    </w:p>
    <w:p w14:paraId="000000F5" w14:textId="77777777" w:rsidR="008E4A14" w:rsidRDefault="00CF06C1">
      <w:pPr>
        <w:spacing w:before="60"/>
      </w:pPr>
      <w:r>
        <w:t>___________________________________________</w:t>
      </w:r>
      <w:r>
        <w:t>___________________________</w:t>
      </w:r>
    </w:p>
    <w:p w14:paraId="000000F6" w14:textId="77777777" w:rsidR="008E4A14" w:rsidRDefault="00CF06C1">
      <w:r>
        <w:t>* Obedecer ao limite de linhas.</w:t>
      </w:r>
    </w:p>
    <w:p w14:paraId="000000F7" w14:textId="77777777" w:rsidR="008E4A14" w:rsidRDefault="00CF06C1">
      <w:r>
        <w:t xml:space="preserve"> </w:t>
      </w:r>
    </w:p>
    <w:p w14:paraId="000000F8" w14:textId="77777777" w:rsidR="008E4A14" w:rsidRDefault="00CF06C1">
      <w:pPr>
        <w:jc w:val="right"/>
      </w:pPr>
      <w:r>
        <w:t>Santarém, ____/____/2023.</w:t>
      </w:r>
    </w:p>
    <w:p w14:paraId="000000F9" w14:textId="77777777" w:rsidR="008E4A14" w:rsidRDefault="00CF06C1">
      <w:pPr>
        <w:jc w:val="right"/>
      </w:pPr>
      <w:r>
        <w:t xml:space="preserve"> </w:t>
      </w:r>
    </w:p>
    <w:p w14:paraId="000000FA" w14:textId="77777777" w:rsidR="008E4A14" w:rsidRDefault="00CF06C1">
      <w:pPr>
        <w:jc w:val="right"/>
      </w:pPr>
      <w:r>
        <w:t xml:space="preserve"> </w:t>
      </w:r>
    </w:p>
    <w:p w14:paraId="000000FB" w14:textId="77777777" w:rsidR="008E4A14" w:rsidRDefault="00CF06C1">
      <w:pPr>
        <w:jc w:val="center"/>
      </w:pPr>
      <w:r>
        <w:t xml:space="preserve"> </w:t>
      </w:r>
    </w:p>
    <w:p w14:paraId="000000FC" w14:textId="77777777" w:rsidR="008E4A14" w:rsidRDefault="00CF06C1">
      <w:pPr>
        <w:jc w:val="center"/>
      </w:pPr>
      <w:r>
        <w:t>_______________________________</w:t>
      </w:r>
    </w:p>
    <w:p w14:paraId="000000FD" w14:textId="77777777" w:rsidR="008E4A14" w:rsidRDefault="00CF06C1">
      <w:pPr>
        <w:jc w:val="center"/>
      </w:pPr>
      <w:r>
        <w:t>Assinatura completa e legível</w:t>
      </w:r>
    </w:p>
    <w:p w14:paraId="000000FE" w14:textId="77777777" w:rsidR="008E4A14" w:rsidRDefault="00CF06C1">
      <w:r>
        <w:t xml:space="preserve"> </w:t>
      </w:r>
    </w:p>
    <w:p w14:paraId="000000FF" w14:textId="77777777" w:rsidR="008E4A14" w:rsidRDefault="00CF06C1">
      <w:r>
        <w:t xml:space="preserve"> </w:t>
      </w:r>
    </w:p>
    <w:p w14:paraId="00000100" w14:textId="77777777" w:rsidR="008E4A14" w:rsidRDefault="00CF06C1">
      <w:r>
        <w:t xml:space="preserve"> </w:t>
      </w:r>
    </w:p>
    <w:p w14:paraId="00000101" w14:textId="77777777" w:rsidR="008E4A14" w:rsidRDefault="00CF06C1">
      <w:r>
        <w:t xml:space="preserve">Tel./Cel.: (     ) ____________________________ </w:t>
      </w:r>
    </w:p>
    <w:p w14:paraId="00000102" w14:textId="77777777" w:rsidR="008E4A14" w:rsidRDefault="00CF06C1">
      <w:pPr>
        <w:spacing w:before="240" w:after="240"/>
      </w:pPr>
      <w:r>
        <w:t>E-mail: __________________________________</w:t>
      </w:r>
    </w:p>
    <w:p w14:paraId="00000103" w14:textId="77777777" w:rsidR="008E4A14" w:rsidRDefault="00CF06C1">
      <w:pPr>
        <w:spacing w:before="100"/>
        <w:ind w:left="100"/>
      </w:pPr>
      <w:r>
        <w:t xml:space="preserve"> </w:t>
      </w:r>
    </w:p>
    <w:p w14:paraId="00000104" w14:textId="77777777" w:rsidR="008E4A14" w:rsidRDefault="00CF06C1">
      <w:pPr>
        <w:spacing w:line="327" w:lineRule="auto"/>
        <w:jc w:val="both"/>
      </w:pPr>
      <w:r>
        <w:t xml:space="preserve"> </w:t>
      </w:r>
    </w:p>
    <w:p w14:paraId="00000105" w14:textId="77777777" w:rsidR="008E4A14" w:rsidRDefault="008E4A14"/>
    <w:p w14:paraId="00000106" w14:textId="77777777" w:rsidR="008E4A14" w:rsidRDefault="008E4A14"/>
    <w:sectPr w:rsidR="008E4A1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NzIwNDA2tjQzszRW0lEKTi0uzszPAykwrAUAZ0ia+iwAAAA="/>
  </w:docVars>
  <w:rsids>
    <w:rsidRoot w:val="008E4A14"/>
    <w:rsid w:val="0081725C"/>
    <w:rsid w:val="00837E6C"/>
    <w:rsid w:val="008E4A14"/>
    <w:rsid w:val="009C39A5"/>
    <w:rsid w:val="00CF06C1"/>
    <w:rsid w:val="00E22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79CC58"/>
  <w15:docId w15:val="{DD787899-27A0-41DA-AF5A-F943EE27F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1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extodecomentrio">
    <w:name w:val="annotation text"/>
    <w:basedOn w:val="Normal"/>
    <w:link w:val="Textodecomentrio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D1A8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D1A8F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0D1036"/>
    <w:pPr>
      <w:spacing w:line="240" w:lineRule="auto"/>
    </w:pPr>
  </w:style>
  <w:style w:type="table" w:customStyle="1" w:styleId="a0">
    <w:basedOn w:val="Tabe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geleicao.ufopa.edu.br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ecretariappgbees.ufopa@gmail.com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secretariappgbees.ufopa@gmail.com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secretariappgbees.ufopa@gmail.com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secretariappgbees.ufopa@gmail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Zdysg+MRM4dyrabAWgkIE2ZtkLw==">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0</Pages>
  <Words>2306</Words>
  <Characters>12458</Characters>
  <Application>Microsoft Office Word</Application>
  <DocSecurity>0</DocSecurity>
  <Lines>103</Lines>
  <Paragraphs>29</Paragraphs>
  <ScaleCrop>false</ScaleCrop>
  <Company/>
  <LinksUpToDate>false</LinksUpToDate>
  <CharactersWithSpaces>147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uario</cp:lastModifiedBy>
  <cp:revision>6</cp:revision>
  <dcterms:created xsi:type="dcterms:W3CDTF">2022-05-10T19:33:00Z</dcterms:created>
  <dcterms:modified xsi:type="dcterms:W3CDTF">2023-02-07T19:47:00Z</dcterms:modified>
</cp:coreProperties>
</file>